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5C809" w14:textId="4937A569" w:rsidR="00BE566D" w:rsidRDefault="00BE566D" w:rsidP="006D3415">
      <w:pPr>
        <w:pStyle w:val="Heading2"/>
        <w:rPr>
          <w:lang w:val="en-US"/>
        </w:rPr>
      </w:pPr>
      <w:r>
        <w:rPr>
          <w:lang w:val="en-US"/>
        </w:rPr>
        <w:t>ALX</w:t>
      </w:r>
      <w:r w:rsidR="00F871F5">
        <w:rPr>
          <w:lang w:val="en-US"/>
        </w:rPr>
        <w:t xml:space="preserve"> SE</w:t>
      </w:r>
    </w:p>
    <w:p w14:paraId="7F44C72A" w14:textId="7B9BC0A9" w:rsidR="009F2046" w:rsidRDefault="00630859" w:rsidP="006D3415">
      <w:pPr>
        <w:pStyle w:val="Heading3"/>
        <w:rPr>
          <w:lang w:val="en-US"/>
        </w:rPr>
      </w:pPr>
      <w:r w:rsidRPr="007A331D">
        <w:rPr>
          <w:lang w:val="en-US"/>
        </w:rPr>
        <w:t>0x05. C - Pointers, arrays and strings (project)</w:t>
      </w:r>
    </w:p>
    <w:p w14:paraId="73E9F50D" w14:textId="77777777" w:rsidR="00630859" w:rsidRPr="00630859" w:rsidRDefault="00630859" w:rsidP="00630859">
      <w:pPr>
        <w:rPr>
          <w:lang w:val="en-US"/>
        </w:rPr>
      </w:pPr>
    </w:p>
    <w:sectPr w:rsidR="00630859" w:rsidRPr="00630859" w:rsidSect="00C53927">
      <w:pgSz w:w="11906" w:h="16838" w:code="9"/>
      <w:pgMar w:top="720" w:right="720" w:bottom="720" w:left="720" w:header="709" w:footer="709" w:gutter="0"/>
      <w:cols w:space="284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076A1"/>
    <w:multiLevelType w:val="multilevel"/>
    <w:tmpl w:val="BE7AB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472DA"/>
    <w:multiLevelType w:val="hybridMultilevel"/>
    <w:tmpl w:val="C7CA034A"/>
    <w:lvl w:ilvl="0" w:tplc="F6B29B44">
      <w:start w:val="4"/>
      <w:numFmt w:val="bullet"/>
      <w:lvlText w:val="-"/>
      <w:lvlJc w:val="left"/>
      <w:pPr>
        <w:ind w:left="360" w:hanging="360"/>
      </w:pPr>
      <w:rPr>
        <w:rFonts w:ascii="Arial" w:eastAsia="Arial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0B0B35"/>
    <w:multiLevelType w:val="hybridMultilevel"/>
    <w:tmpl w:val="425E7A48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5B4455"/>
    <w:multiLevelType w:val="multilevel"/>
    <w:tmpl w:val="BEE623D4"/>
    <w:lvl w:ilvl="0">
      <w:start w:val="4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Arial" w:eastAsia="Arial" w:hAnsi="Arial" w:cs="Aria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DA5DD3"/>
    <w:multiLevelType w:val="hybridMultilevel"/>
    <w:tmpl w:val="899A68B6"/>
    <w:lvl w:ilvl="0" w:tplc="2834A99A">
      <w:start w:val="4"/>
      <w:numFmt w:val="bullet"/>
      <w:lvlText w:val="-"/>
      <w:lvlJc w:val="left"/>
      <w:pPr>
        <w:ind w:left="360" w:hanging="360"/>
      </w:pPr>
      <w:rPr>
        <w:rFonts w:ascii="Arial" w:eastAsia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132B0B"/>
    <w:multiLevelType w:val="hybridMultilevel"/>
    <w:tmpl w:val="1040EE5E"/>
    <w:lvl w:ilvl="0" w:tplc="484AA956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342E7B"/>
    <w:multiLevelType w:val="hybridMultilevel"/>
    <w:tmpl w:val="E250B5DA"/>
    <w:lvl w:ilvl="0" w:tplc="2834A99A">
      <w:start w:val="4"/>
      <w:numFmt w:val="bullet"/>
      <w:lvlText w:val="-"/>
      <w:lvlJc w:val="left"/>
      <w:pPr>
        <w:ind w:left="360" w:hanging="360"/>
      </w:pPr>
      <w:rPr>
        <w:rFonts w:ascii="Arial" w:eastAsia="Arial" w:hAnsi="Arial" w:hint="default"/>
      </w:rPr>
    </w:lvl>
    <w:lvl w:ilvl="1" w:tplc="2834A99A">
      <w:start w:val="4"/>
      <w:numFmt w:val="bullet"/>
      <w:suff w:val="space"/>
      <w:lvlText w:val="-"/>
      <w:lvlJc w:val="left"/>
      <w:pPr>
        <w:ind w:left="1800" w:hanging="720"/>
      </w:pPr>
      <w:rPr>
        <w:rFonts w:ascii="Arial" w:eastAsia="Arial" w:hAnsi="Arial" w:hint="default"/>
      </w:rPr>
    </w:lvl>
    <w:lvl w:ilvl="2" w:tplc="F6B29B44">
      <w:start w:val="4"/>
      <w:numFmt w:val="bullet"/>
      <w:lvlText w:val="-"/>
      <w:lvlJc w:val="left"/>
      <w:pPr>
        <w:ind w:left="234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7A2AF0"/>
    <w:multiLevelType w:val="hybridMultilevel"/>
    <w:tmpl w:val="EC90092C"/>
    <w:lvl w:ilvl="0" w:tplc="2834A99A">
      <w:start w:val="4"/>
      <w:numFmt w:val="bullet"/>
      <w:lvlText w:val="-"/>
      <w:lvlJc w:val="left"/>
      <w:pPr>
        <w:ind w:left="360" w:hanging="360"/>
      </w:pPr>
      <w:rPr>
        <w:rFonts w:ascii="Arial" w:eastAsia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5ED6522"/>
    <w:multiLevelType w:val="hybridMultilevel"/>
    <w:tmpl w:val="09B22BF0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4E3A52"/>
    <w:multiLevelType w:val="hybridMultilevel"/>
    <w:tmpl w:val="23E808C0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AD58E0"/>
    <w:multiLevelType w:val="hybridMultilevel"/>
    <w:tmpl w:val="8A9A9B96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916110"/>
    <w:multiLevelType w:val="hybridMultilevel"/>
    <w:tmpl w:val="BF8289E2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32536A"/>
    <w:multiLevelType w:val="hybridMultilevel"/>
    <w:tmpl w:val="8758D840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F6B29B44">
      <w:start w:val="4"/>
      <w:numFmt w:val="bullet"/>
      <w:lvlText w:val="-"/>
      <w:lvlJc w:val="left"/>
      <w:pPr>
        <w:ind w:left="1440" w:hanging="360"/>
      </w:pPr>
      <w:rPr>
        <w:rFonts w:ascii="Arial" w:eastAsia="Arial" w:hAnsi="Arial" w:cs="Arial" w:hint="default"/>
      </w:r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A52D05"/>
    <w:multiLevelType w:val="hybridMultilevel"/>
    <w:tmpl w:val="BDB2D764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8822B9"/>
    <w:multiLevelType w:val="hybridMultilevel"/>
    <w:tmpl w:val="7DB87B82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F6B05CC"/>
    <w:multiLevelType w:val="hybridMultilevel"/>
    <w:tmpl w:val="1244322E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C614EF"/>
    <w:multiLevelType w:val="hybridMultilevel"/>
    <w:tmpl w:val="77042F6C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464099"/>
    <w:multiLevelType w:val="hybridMultilevel"/>
    <w:tmpl w:val="F598638C"/>
    <w:lvl w:ilvl="0" w:tplc="F6B29B44">
      <w:start w:val="4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41D1426"/>
    <w:multiLevelType w:val="hybridMultilevel"/>
    <w:tmpl w:val="6C14C8BC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E3443C"/>
    <w:multiLevelType w:val="hybridMultilevel"/>
    <w:tmpl w:val="9B36D4CA"/>
    <w:lvl w:ilvl="0" w:tplc="BBE846D4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484AA956">
      <w:start w:val="4"/>
      <w:numFmt w:val="bullet"/>
      <w:lvlText w:val="-"/>
      <w:lvlJc w:val="left"/>
      <w:pPr>
        <w:ind w:left="1080" w:hanging="360"/>
      </w:pPr>
      <w:rPr>
        <w:rFonts w:ascii="Arial" w:eastAsia="Arial" w:hAnsi="Arial" w:hint="default"/>
      </w:rPr>
    </w:lvl>
    <w:lvl w:ilvl="2" w:tplc="95206210">
      <w:numFmt w:val="bullet"/>
      <w:suff w:val="space"/>
      <w:lvlText w:val="•"/>
      <w:lvlJc w:val="left"/>
      <w:pPr>
        <w:ind w:left="2340" w:hanging="720"/>
      </w:pPr>
      <w:rPr>
        <w:rFonts w:ascii="Arial" w:eastAsia="Arial" w:hAnsi="Arial" w:hint="default"/>
      </w:r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57D5595"/>
    <w:multiLevelType w:val="hybridMultilevel"/>
    <w:tmpl w:val="14508328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97191B"/>
    <w:multiLevelType w:val="hybridMultilevel"/>
    <w:tmpl w:val="343429E2"/>
    <w:lvl w:ilvl="0" w:tplc="2D6853D0">
      <w:start w:val="4"/>
      <w:numFmt w:val="bullet"/>
      <w:lvlText w:val="-"/>
      <w:lvlJc w:val="left"/>
      <w:pPr>
        <w:ind w:left="1440" w:hanging="360"/>
      </w:pPr>
      <w:rPr>
        <w:rFonts w:ascii="Arial" w:eastAsia="Arial" w:hAnsi="Arial" w:cs="Arial" w:hint="default"/>
        <w:color w:val="auto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26B64E05"/>
    <w:multiLevelType w:val="hybridMultilevel"/>
    <w:tmpl w:val="A2A08646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84F2458"/>
    <w:multiLevelType w:val="hybridMultilevel"/>
    <w:tmpl w:val="0D62E794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977623F"/>
    <w:multiLevelType w:val="hybridMultilevel"/>
    <w:tmpl w:val="8D8834CE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180266"/>
    <w:multiLevelType w:val="hybridMultilevel"/>
    <w:tmpl w:val="75D6F2C2"/>
    <w:lvl w:ilvl="0" w:tplc="B2EA6C66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6242E536">
      <w:start w:val="1"/>
      <w:numFmt w:val="lowerLetter"/>
      <w:lvlText w:val="%2."/>
      <w:lvlJc w:val="left"/>
      <w:pPr>
        <w:ind w:left="1440" w:hanging="360"/>
      </w:pPr>
    </w:lvl>
    <w:lvl w:ilvl="2" w:tplc="F24028D6">
      <w:start w:val="1"/>
      <w:numFmt w:val="lowerRoman"/>
      <w:lvlText w:val="%3."/>
      <w:lvlJc w:val="right"/>
      <w:pPr>
        <w:ind w:left="2160" w:hanging="180"/>
      </w:pPr>
    </w:lvl>
    <w:lvl w:ilvl="3" w:tplc="16225DA2">
      <w:start w:val="1"/>
      <w:numFmt w:val="decimal"/>
      <w:lvlText w:val="%4."/>
      <w:lvlJc w:val="left"/>
      <w:pPr>
        <w:ind w:left="2880" w:hanging="360"/>
      </w:pPr>
    </w:lvl>
    <w:lvl w:ilvl="4" w:tplc="8E909190">
      <w:start w:val="1"/>
      <w:numFmt w:val="lowerLetter"/>
      <w:lvlText w:val="%5."/>
      <w:lvlJc w:val="left"/>
      <w:pPr>
        <w:ind w:left="3600" w:hanging="360"/>
      </w:pPr>
    </w:lvl>
    <w:lvl w:ilvl="5" w:tplc="DF7E60AE">
      <w:start w:val="1"/>
      <w:numFmt w:val="lowerRoman"/>
      <w:lvlText w:val="%6."/>
      <w:lvlJc w:val="right"/>
      <w:pPr>
        <w:ind w:left="4320" w:hanging="180"/>
      </w:pPr>
    </w:lvl>
    <w:lvl w:ilvl="6" w:tplc="8F90172E">
      <w:start w:val="1"/>
      <w:numFmt w:val="decimal"/>
      <w:lvlText w:val="%7."/>
      <w:lvlJc w:val="left"/>
      <w:pPr>
        <w:ind w:left="5040" w:hanging="360"/>
      </w:pPr>
    </w:lvl>
    <w:lvl w:ilvl="7" w:tplc="8A484F9C">
      <w:start w:val="1"/>
      <w:numFmt w:val="lowerLetter"/>
      <w:lvlText w:val="%8."/>
      <w:lvlJc w:val="left"/>
      <w:pPr>
        <w:ind w:left="5760" w:hanging="360"/>
      </w:pPr>
    </w:lvl>
    <w:lvl w:ilvl="8" w:tplc="82266092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AED10CD"/>
    <w:multiLevelType w:val="hybridMultilevel"/>
    <w:tmpl w:val="72907502"/>
    <w:lvl w:ilvl="0" w:tplc="F6B29B44">
      <w:start w:val="4"/>
      <w:numFmt w:val="bullet"/>
      <w:lvlText w:val="-"/>
      <w:lvlJc w:val="left"/>
      <w:pPr>
        <w:ind w:left="360" w:hanging="360"/>
      </w:pPr>
      <w:rPr>
        <w:rFonts w:ascii="Arial" w:eastAsia="Arial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DFD74AC"/>
    <w:multiLevelType w:val="hybridMultilevel"/>
    <w:tmpl w:val="96EEAD90"/>
    <w:lvl w:ilvl="0" w:tplc="F6B29B44">
      <w:start w:val="4"/>
      <w:numFmt w:val="bullet"/>
      <w:lvlText w:val="-"/>
      <w:lvlJc w:val="left"/>
      <w:pPr>
        <w:ind w:left="360" w:hanging="360"/>
      </w:pPr>
      <w:rPr>
        <w:rFonts w:ascii="Arial" w:eastAsia="Arial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E646D1A"/>
    <w:multiLevelType w:val="hybridMultilevel"/>
    <w:tmpl w:val="ABFC8880"/>
    <w:lvl w:ilvl="0" w:tplc="484AA956">
      <w:start w:val="4"/>
      <w:numFmt w:val="bullet"/>
      <w:lvlText w:val="-"/>
      <w:lvlJc w:val="left"/>
      <w:pPr>
        <w:ind w:left="1080" w:hanging="360"/>
      </w:pPr>
      <w:rPr>
        <w:rFonts w:ascii="Arial" w:eastAsia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2E6E720C"/>
    <w:multiLevelType w:val="hybridMultilevel"/>
    <w:tmpl w:val="E7869806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04D2E04"/>
    <w:multiLevelType w:val="hybridMultilevel"/>
    <w:tmpl w:val="06AC43B8"/>
    <w:lvl w:ilvl="0" w:tplc="F0FA6F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B29B44">
      <w:start w:val="4"/>
      <w:numFmt w:val="bullet"/>
      <w:lvlText w:val="-"/>
      <w:lvlJc w:val="left"/>
      <w:pPr>
        <w:ind w:left="1440" w:hanging="360"/>
      </w:pPr>
      <w:rPr>
        <w:rFonts w:ascii="Arial" w:eastAsia="Arial" w:hAnsi="Arial" w:cs="Arial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1221328"/>
    <w:multiLevelType w:val="hybridMultilevel"/>
    <w:tmpl w:val="44FC00C8"/>
    <w:lvl w:ilvl="0" w:tplc="F6B29B44">
      <w:start w:val="4"/>
      <w:numFmt w:val="bullet"/>
      <w:lvlText w:val="-"/>
      <w:lvlJc w:val="left"/>
      <w:pPr>
        <w:ind w:left="360" w:hanging="360"/>
      </w:pPr>
      <w:rPr>
        <w:rFonts w:ascii="Arial" w:eastAsia="Arial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32ED72B4"/>
    <w:multiLevelType w:val="hybridMultilevel"/>
    <w:tmpl w:val="5F26CBE0"/>
    <w:lvl w:ilvl="0" w:tplc="2834A99A">
      <w:start w:val="4"/>
      <w:numFmt w:val="bullet"/>
      <w:lvlText w:val="-"/>
      <w:lvlJc w:val="left"/>
      <w:pPr>
        <w:ind w:left="360" w:hanging="360"/>
      </w:pPr>
      <w:rPr>
        <w:rFonts w:ascii="Arial" w:eastAsia="Arial" w:hAnsi="Aria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34061794"/>
    <w:multiLevelType w:val="hybridMultilevel"/>
    <w:tmpl w:val="8F54F132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5AB2924"/>
    <w:multiLevelType w:val="hybridMultilevel"/>
    <w:tmpl w:val="0D7A6C8E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6161AFB"/>
    <w:multiLevelType w:val="hybridMultilevel"/>
    <w:tmpl w:val="6C961362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70459B5"/>
    <w:multiLevelType w:val="hybridMultilevel"/>
    <w:tmpl w:val="9E9E7C62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CBB42DAC">
      <w:numFmt w:val="bullet"/>
      <w:lvlText w:val="•"/>
      <w:lvlJc w:val="left"/>
      <w:pPr>
        <w:ind w:left="234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37091D6D"/>
    <w:multiLevelType w:val="hybridMultilevel"/>
    <w:tmpl w:val="F0046474"/>
    <w:lvl w:ilvl="0" w:tplc="F59E6116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9FC26E9E">
      <w:start w:val="1"/>
      <w:numFmt w:val="lowerLetter"/>
      <w:lvlText w:val="%2."/>
      <w:lvlJc w:val="left"/>
      <w:pPr>
        <w:ind w:left="1440" w:hanging="360"/>
      </w:pPr>
    </w:lvl>
    <w:lvl w:ilvl="2" w:tplc="0DAA988E">
      <w:start w:val="1"/>
      <w:numFmt w:val="lowerRoman"/>
      <w:lvlText w:val="%3."/>
      <w:lvlJc w:val="right"/>
      <w:pPr>
        <w:ind w:left="2160" w:hanging="180"/>
      </w:pPr>
    </w:lvl>
    <w:lvl w:ilvl="3" w:tplc="F486581A">
      <w:start w:val="1"/>
      <w:numFmt w:val="decimal"/>
      <w:lvlText w:val="%4."/>
      <w:lvlJc w:val="left"/>
      <w:pPr>
        <w:ind w:left="2880" w:hanging="360"/>
      </w:pPr>
    </w:lvl>
    <w:lvl w:ilvl="4" w:tplc="3EC2FE68">
      <w:start w:val="1"/>
      <w:numFmt w:val="lowerLetter"/>
      <w:lvlText w:val="%5."/>
      <w:lvlJc w:val="left"/>
      <w:pPr>
        <w:ind w:left="3600" w:hanging="360"/>
      </w:pPr>
    </w:lvl>
    <w:lvl w:ilvl="5" w:tplc="62F4A38A">
      <w:start w:val="1"/>
      <w:numFmt w:val="lowerRoman"/>
      <w:lvlText w:val="%6."/>
      <w:lvlJc w:val="right"/>
      <w:pPr>
        <w:ind w:left="4320" w:hanging="180"/>
      </w:pPr>
    </w:lvl>
    <w:lvl w:ilvl="6" w:tplc="77D6AAB6">
      <w:start w:val="1"/>
      <w:numFmt w:val="decimal"/>
      <w:lvlText w:val="%7."/>
      <w:lvlJc w:val="left"/>
      <w:pPr>
        <w:ind w:left="5040" w:hanging="360"/>
      </w:pPr>
    </w:lvl>
    <w:lvl w:ilvl="7" w:tplc="A732D21E">
      <w:start w:val="1"/>
      <w:numFmt w:val="lowerLetter"/>
      <w:lvlText w:val="%8."/>
      <w:lvlJc w:val="left"/>
      <w:pPr>
        <w:ind w:left="5760" w:hanging="360"/>
      </w:pPr>
    </w:lvl>
    <w:lvl w:ilvl="8" w:tplc="6EA07286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8F142A0"/>
    <w:multiLevelType w:val="hybridMultilevel"/>
    <w:tmpl w:val="4B7AED7E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A9E7346"/>
    <w:multiLevelType w:val="hybridMultilevel"/>
    <w:tmpl w:val="140ECC98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AF04AB4"/>
    <w:multiLevelType w:val="hybridMultilevel"/>
    <w:tmpl w:val="2A8C9762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CE01C7C"/>
    <w:multiLevelType w:val="hybridMultilevel"/>
    <w:tmpl w:val="D1B21C96"/>
    <w:lvl w:ilvl="0" w:tplc="484AA956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E5A4467"/>
    <w:multiLevelType w:val="hybridMultilevel"/>
    <w:tmpl w:val="CC1AA196"/>
    <w:lvl w:ilvl="0" w:tplc="2834A99A">
      <w:start w:val="4"/>
      <w:numFmt w:val="bullet"/>
      <w:lvlText w:val="-"/>
      <w:lvlJc w:val="left"/>
      <w:pPr>
        <w:ind w:left="360" w:hanging="360"/>
      </w:pPr>
      <w:rPr>
        <w:rFonts w:ascii="Arial" w:eastAsia="Arial" w:hAnsi="Aria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3EC66E88"/>
    <w:multiLevelType w:val="hybridMultilevel"/>
    <w:tmpl w:val="682239EA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FD63ACA"/>
    <w:multiLevelType w:val="hybridMultilevel"/>
    <w:tmpl w:val="6818F240"/>
    <w:lvl w:ilvl="0" w:tplc="F0FA6F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36B1107"/>
    <w:multiLevelType w:val="hybridMultilevel"/>
    <w:tmpl w:val="75D6F2C2"/>
    <w:lvl w:ilvl="0" w:tplc="B2EA6C66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6242E536">
      <w:start w:val="1"/>
      <w:numFmt w:val="lowerLetter"/>
      <w:lvlText w:val="%2."/>
      <w:lvlJc w:val="left"/>
      <w:pPr>
        <w:ind w:left="1440" w:hanging="360"/>
      </w:pPr>
    </w:lvl>
    <w:lvl w:ilvl="2" w:tplc="F24028D6">
      <w:start w:val="1"/>
      <w:numFmt w:val="lowerRoman"/>
      <w:lvlText w:val="%3."/>
      <w:lvlJc w:val="right"/>
      <w:pPr>
        <w:ind w:left="2160" w:hanging="180"/>
      </w:pPr>
    </w:lvl>
    <w:lvl w:ilvl="3" w:tplc="16225DA2">
      <w:start w:val="1"/>
      <w:numFmt w:val="decimal"/>
      <w:lvlText w:val="%4."/>
      <w:lvlJc w:val="left"/>
      <w:pPr>
        <w:ind w:left="2880" w:hanging="360"/>
      </w:pPr>
    </w:lvl>
    <w:lvl w:ilvl="4" w:tplc="8E909190">
      <w:start w:val="1"/>
      <w:numFmt w:val="lowerLetter"/>
      <w:lvlText w:val="%5."/>
      <w:lvlJc w:val="left"/>
      <w:pPr>
        <w:ind w:left="3600" w:hanging="360"/>
      </w:pPr>
    </w:lvl>
    <w:lvl w:ilvl="5" w:tplc="DF7E60AE">
      <w:start w:val="1"/>
      <w:numFmt w:val="lowerRoman"/>
      <w:lvlText w:val="%6."/>
      <w:lvlJc w:val="right"/>
      <w:pPr>
        <w:ind w:left="4320" w:hanging="180"/>
      </w:pPr>
    </w:lvl>
    <w:lvl w:ilvl="6" w:tplc="8F90172E">
      <w:start w:val="1"/>
      <w:numFmt w:val="decimal"/>
      <w:lvlText w:val="%7."/>
      <w:lvlJc w:val="left"/>
      <w:pPr>
        <w:ind w:left="5040" w:hanging="360"/>
      </w:pPr>
    </w:lvl>
    <w:lvl w:ilvl="7" w:tplc="8A484F9C">
      <w:start w:val="1"/>
      <w:numFmt w:val="lowerLetter"/>
      <w:lvlText w:val="%8."/>
      <w:lvlJc w:val="left"/>
      <w:pPr>
        <w:ind w:left="5760" w:hanging="360"/>
      </w:pPr>
    </w:lvl>
    <w:lvl w:ilvl="8" w:tplc="82266092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3822493"/>
    <w:multiLevelType w:val="hybridMultilevel"/>
    <w:tmpl w:val="F452ABA8"/>
    <w:lvl w:ilvl="0" w:tplc="2E389FEE">
      <w:start w:val="1"/>
      <w:numFmt w:val="bullet"/>
      <w:lvlText w:val="-"/>
      <w:lvlJc w:val="left"/>
      <w:pPr>
        <w:ind w:left="1335" w:hanging="360"/>
      </w:pPr>
      <w:rPr>
        <w:rFonts w:ascii="Arial" w:eastAsia="Arial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205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77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</w:abstractNum>
  <w:abstractNum w:abstractNumId="47" w15:restartNumberingAfterBreak="0">
    <w:nsid w:val="43BB110F"/>
    <w:multiLevelType w:val="hybridMultilevel"/>
    <w:tmpl w:val="28D26F64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3F12BBB"/>
    <w:multiLevelType w:val="hybridMultilevel"/>
    <w:tmpl w:val="F9643A2E"/>
    <w:lvl w:ilvl="0" w:tplc="F6B29B44">
      <w:start w:val="4"/>
      <w:numFmt w:val="bullet"/>
      <w:lvlText w:val="-"/>
      <w:lvlJc w:val="left"/>
      <w:pPr>
        <w:ind w:left="855" w:hanging="360"/>
      </w:pPr>
      <w:rPr>
        <w:rFonts w:ascii="Arial" w:eastAsia="Arial" w:hAnsi="Arial" w:cs="Arial" w:hint="default"/>
      </w:rPr>
    </w:lvl>
    <w:lvl w:ilvl="1" w:tplc="20000003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49" w15:restartNumberingAfterBreak="0">
    <w:nsid w:val="49A20802"/>
    <w:multiLevelType w:val="multilevel"/>
    <w:tmpl w:val="DD2EE3A2"/>
    <w:lvl w:ilvl="0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Arial" w:hAnsi="Arial" w:cs="Aria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BEE2660"/>
    <w:multiLevelType w:val="hybridMultilevel"/>
    <w:tmpl w:val="EDD6B912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C1A51FD"/>
    <w:multiLevelType w:val="hybridMultilevel"/>
    <w:tmpl w:val="2B4C66EA"/>
    <w:lvl w:ilvl="0" w:tplc="629C9592">
      <w:start w:val="1"/>
      <w:numFmt w:val="bullet"/>
      <w:suff w:val="space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DD0CCF7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4726F6C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A0A1E4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6E43E8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7514EE2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532396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034FE0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5F4A2FB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" w15:restartNumberingAfterBreak="0">
    <w:nsid w:val="502979C1"/>
    <w:multiLevelType w:val="multilevel"/>
    <w:tmpl w:val="4560E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1945445"/>
    <w:multiLevelType w:val="hybridMultilevel"/>
    <w:tmpl w:val="367492F8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2C10B11"/>
    <w:multiLevelType w:val="hybridMultilevel"/>
    <w:tmpl w:val="313669C2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CBB42DAC">
      <w:numFmt w:val="bullet"/>
      <w:lvlText w:val="•"/>
      <w:lvlJc w:val="left"/>
      <w:pPr>
        <w:ind w:left="234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530934ED"/>
    <w:multiLevelType w:val="hybridMultilevel"/>
    <w:tmpl w:val="3EDE48EE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F6B29B44">
      <w:start w:val="4"/>
      <w:numFmt w:val="bullet"/>
      <w:lvlText w:val="-"/>
      <w:lvlJc w:val="left"/>
      <w:pPr>
        <w:ind w:left="1440" w:hanging="360"/>
      </w:pPr>
      <w:rPr>
        <w:rFonts w:ascii="Arial" w:eastAsia="Arial" w:hAnsi="Arial" w:cs="Arial" w:hint="default"/>
      </w:r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3E00E02"/>
    <w:multiLevelType w:val="hybridMultilevel"/>
    <w:tmpl w:val="9B36D4CA"/>
    <w:lvl w:ilvl="0" w:tplc="BBE846D4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484AA956">
      <w:start w:val="4"/>
      <w:numFmt w:val="bullet"/>
      <w:lvlText w:val="-"/>
      <w:lvlJc w:val="left"/>
      <w:pPr>
        <w:ind w:left="1080" w:hanging="360"/>
      </w:pPr>
      <w:rPr>
        <w:rFonts w:ascii="Arial" w:eastAsia="Arial" w:hAnsi="Arial" w:hint="default"/>
      </w:rPr>
    </w:lvl>
    <w:lvl w:ilvl="2" w:tplc="95206210">
      <w:numFmt w:val="bullet"/>
      <w:suff w:val="space"/>
      <w:lvlText w:val="•"/>
      <w:lvlJc w:val="left"/>
      <w:pPr>
        <w:ind w:left="2340" w:hanging="720"/>
      </w:pPr>
      <w:rPr>
        <w:rFonts w:ascii="Arial" w:eastAsia="Arial" w:hAnsi="Arial" w:hint="default"/>
      </w:r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5413303A"/>
    <w:multiLevelType w:val="hybridMultilevel"/>
    <w:tmpl w:val="B9EC1B0E"/>
    <w:lvl w:ilvl="0" w:tplc="1832AA1A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53A58A3"/>
    <w:multiLevelType w:val="hybridMultilevel"/>
    <w:tmpl w:val="46520736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68C12EC"/>
    <w:multiLevelType w:val="hybridMultilevel"/>
    <w:tmpl w:val="2A7EA6BA"/>
    <w:lvl w:ilvl="0" w:tplc="484AA956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78A12EF"/>
    <w:multiLevelType w:val="hybridMultilevel"/>
    <w:tmpl w:val="1338A8CC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A13655B"/>
    <w:multiLevelType w:val="hybridMultilevel"/>
    <w:tmpl w:val="4894CC52"/>
    <w:lvl w:ilvl="0" w:tplc="2D6853D0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color w:val="auto"/>
      </w:rPr>
    </w:lvl>
    <w:lvl w:ilvl="1" w:tplc="2000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2" w15:restartNumberingAfterBreak="0">
    <w:nsid w:val="5E954756"/>
    <w:multiLevelType w:val="hybridMultilevel"/>
    <w:tmpl w:val="8CDEA726"/>
    <w:lvl w:ilvl="0" w:tplc="D89C9AEE">
      <w:start w:val="4"/>
      <w:numFmt w:val="bullet"/>
      <w:lvlText w:val="-"/>
      <w:lvlJc w:val="left"/>
      <w:pPr>
        <w:ind w:left="360" w:hanging="360"/>
      </w:pPr>
      <w:rPr>
        <w:rFonts w:ascii="Arial" w:eastAsia="Arial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3" w15:restartNumberingAfterBreak="0">
    <w:nsid w:val="60124E8D"/>
    <w:multiLevelType w:val="hybridMultilevel"/>
    <w:tmpl w:val="824634F2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3C430B8"/>
    <w:multiLevelType w:val="hybridMultilevel"/>
    <w:tmpl w:val="DEF6070E"/>
    <w:lvl w:ilvl="0" w:tplc="23442C4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9FC26E9E">
      <w:start w:val="1"/>
      <w:numFmt w:val="lowerLetter"/>
      <w:lvlText w:val="%2."/>
      <w:lvlJc w:val="left"/>
      <w:pPr>
        <w:ind w:left="1440" w:hanging="360"/>
      </w:pPr>
    </w:lvl>
    <w:lvl w:ilvl="2" w:tplc="0DAA988E">
      <w:start w:val="1"/>
      <w:numFmt w:val="lowerRoman"/>
      <w:lvlText w:val="%3."/>
      <w:lvlJc w:val="right"/>
      <w:pPr>
        <w:ind w:left="2160" w:hanging="180"/>
      </w:pPr>
    </w:lvl>
    <w:lvl w:ilvl="3" w:tplc="F486581A">
      <w:start w:val="1"/>
      <w:numFmt w:val="decimal"/>
      <w:lvlText w:val="%4."/>
      <w:lvlJc w:val="left"/>
      <w:pPr>
        <w:ind w:left="2880" w:hanging="360"/>
      </w:pPr>
    </w:lvl>
    <w:lvl w:ilvl="4" w:tplc="3EC2FE68">
      <w:start w:val="1"/>
      <w:numFmt w:val="lowerLetter"/>
      <w:lvlText w:val="%5."/>
      <w:lvlJc w:val="left"/>
      <w:pPr>
        <w:ind w:left="3600" w:hanging="360"/>
      </w:pPr>
    </w:lvl>
    <w:lvl w:ilvl="5" w:tplc="62F4A38A">
      <w:start w:val="1"/>
      <w:numFmt w:val="lowerRoman"/>
      <w:lvlText w:val="%6."/>
      <w:lvlJc w:val="right"/>
      <w:pPr>
        <w:ind w:left="4320" w:hanging="180"/>
      </w:pPr>
    </w:lvl>
    <w:lvl w:ilvl="6" w:tplc="77D6AAB6">
      <w:start w:val="1"/>
      <w:numFmt w:val="decimal"/>
      <w:lvlText w:val="%7."/>
      <w:lvlJc w:val="left"/>
      <w:pPr>
        <w:ind w:left="5040" w:hanging="360"/>
      </w:pPr>
    </w:lvl>
    <w:lvl w:ilvl="7" w:tplc="A732D21E">
      <w:start w:val="1"/>
      <w:numFmt w:val="lowerLetter"/>
      <w:lvlText w:val="%8."/>
      <w:lvlJc w:val="left"/>
      <w:pPr>
        <w:ind w:left="5760" w:hanging="360"/>
      </w:pPr>
    </w:lvl>
    <w:lvl w:ilvl="8" w:tplc="6EA07286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3F33FC1"/>
    <w:multiLevelType w:val="hybridMultilevel"/>
    <w:tmpl w:val="1CC62732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649587F"/>
    <w:multiLevelType w:val="hybridMultilevel"/>
    <w:tmpl w:val="89E0F044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6935E7B"/>
    <w:multiLevelType w:val="hybridMultilevel"/>
    <w:tmpl w:val="E244E20C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8705463"/>
    <w:multiLevelType w:val="hybridMultilevel"/>
    <w:tmpl w:val="278C83FC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9D016A7"/>
    <w:multiLevelType w:val="hybridMultilevel"/>
    <w:tmpl w:val="67C4352E"/>
    <w:lvl w:ilvl="0" w:tplc="2834A99A">
      <w:start w:val="4"/>
      <w:numFmt w:val="bullet"/>
      <w:lvlText w:val="-"/>
      <w:lvlJc w:val="left"/>
      <w:pPr>
        <w:ind w:left="360" w:hanging="360"/>
      </w:pPr>
      <w:rPr>
        <w:rFonts w:ascii="Arial" w:eastAsia="Arial" w:hAnsi="Arial" w:hint="default"/>
      </w:rPr>
    </w:lvl>
    <w:lvl w:ilvl="1" w:tplc="484AA956">
      <w:start w:val="4"/>
      <w:numFmt w:val="bullet"/>
      <w:lvlText w:val="-"/>
      <w:lvlJc w:val="left"/>
      <w:pPr>
        <w:ind w:left="1080" w:hanging="360"/>
      </w:pPr>
      <w:rPr>
        <w:rFonts w:ascii="Arial" w:eastAsia="Arial" w:hAnsi="Arial" w:hint="default"/>
      </w:rPr>
    </w:lvl>
    <w:lvl w:ilvl="2" w:tplc="2834A99A">
      <w:start w:val="4"/>
      <w:numFmt w:val="bullet"/>
      <w:lvlText w:val="-"/>
      <w:lvlJc w:val="left"/>
      <w:pPr>
        <w:ind w:left="2340" w:hanging="720"/>
      </w:pPr>
      <w:rPr>
        <w:rFonts w:ascii="Arial" w:eastAsia="Arial" w:hAnsi="Arial" w:hint="default"/>
      </w:r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69FB19A5"/>
    <w:multiLevelType w:val="hybridMultilevel"/>
    <w:tmpl w:val="F15AC106"/>
    <w:lvl w:ilvl="0" w:tplc="2834A99A">
      <w:start w:val="4"/>
      <w:numFmt w:val="bullet"/>
      <w:lvlText w:val="-"/>
      <w:lvlJc w:val="left"/>
      <w:pPr>
        <w:ind w:left="360" w:hanging="360"/>
      </w:pPr>
      <w:rPr>
        <w:rFonts w:ascii="Arial" w:eastAsia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 w15:restartNumberingAfterBreak="0">
    <w:nsid w:val="6A3A2D8E"/>
    <w:multiLevelType w:val="hybridMultilevel"/>
    <w:tmpl w:val="75D6F2C2"/>
    <w:lvl w:ilvl="0" w:tplc="B2EA6C66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6242E536">
      <w:start w:val="1"/>
      <w:numFmt w:val="lowerLetter"/>
      <w:lvlText w:val="%2."/>
      <w:lvlJc w:val="left"/>
      <w:pPr>
        <w:ind w:left="1440" w:hanging="360"/>
      </w:pPr>
    </w:lvl>
    <w:lvl w:ilvl="2" w:tplc="F24028D6">
      <w:start w:val="1"/>
      <w:numFmt w:val="lowerRoman"/>
      <w:lvlText w:val="%3."/>
      <w:lvlJc w:val="right"/>
      <w:pPr>
        <w:ind w:left="2160" w:hanging="180"/>
      </w:pPr>
    </w:lvl>
    <w:lvl w:ilvl="3" w:tplc="16225DA2">
      <w:start w:val="1"/>
      <w:numFmt w:val="decimal"/>
      <w:lvlText w:val="%4."/>
      <w:lvlJc w:val="left"/>
      <w:pPr>
        <w:ind w:left="2880" w:hanging="360"/>
      </w:pPr>
    </w:lvl>
    <w:lvl w:ilvl="4" w:tplc="8E909190">
      <w:start w:val="1"/>
      <w:numFmt w:val="lowerLetter"/>
      <w:lvlText w:val="%5."/>
      <w:lvlJc w:val="left"/>
      <w:pPr>
        <w:ind w:left="3600" w:hanging="360"/>
      </w:pPr>
    </w:lvl>
    <w:lvl w:ilvl="5" w:tplc="DF7E60AE">
      <w:start w:val="1"/>
      <w:numFmt w:val="lowerRoman"/>
      <w:lvlText w:val="%6."/>
      <w:lvlJc w:val="right"/>
      <w:pPr>
        <w:ind w:left="4320" w:hanging="180"/>
      </w:pPr>
    </w:lvl>
    <w:lvl w:ilvl="6" w:tplc="8F90172E">
      <w:start w:val="1"/>
      <w:numFmt w:val="decimal"/>
      <w:lvlText w:val="%7."/>
      <w:lvlJc w:val="left"/>
      <w:pPr>
        <w:ind w:left="5040" w:hanging="360"/>
      </w:pPr>
    </w:lvl>
    <w:lvl w:ilvl="7" w:tplc="8A484F9C">
      <w:start w:val="1"/>
      <w:numFmt w:val="lowerLetter"/>
      <w:lvlText w:val="%8."/>
      <w:lvlJc w:val="left"/>
      <w:pPr>
        <w:ind w:left="5760" w:hanging="360"/>
      </w:pPr>
    </w:lvl>
    <w:lvl w:ilvl="8" w:tplc="82266092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B27728D"/>
    <w:multiLevelType w:val="hybridMultilevel"/>
    <w:tmpl w:val="A1EED0EC"/>
    <w:lvl w:ilvl="0" w:tplc="2834A99A">
      <w:start w:val="4"/>
      <w:numFmt w:val="bullet"/>
      <w:lvlText w:val="-"/>
      <w:lvlJc w:val="left"/>
      <w:pPr>
        <w:ind w:left="360" w:hanging="360"/>
      </w:pPr>
      <w:rPr>
        <w:rFonts w:ascii="Arial" w:eastAsia="Arial" w:hAnsi="Arial" w:hint="default"/>
      </w:rPr>
    </w:lvl>
    <w:lvl w:ilvl="1" w:tplc="484AA956">
      <w:start w:val="4"/>
      <w:numFmt w:val="bullet"/>
      <w:lvlText w:val="-"/>
      <w:lvlJc w:val="left"/>
      <w:pPr>
        <w:ind w:left="1080" w:hanging="360"/>
      </w:pPr>
      <w:rPr>
        <w:rFonts w:ascii="Arial" w:eastAsia="Arial" w:hAnsi="Arial" w:hint="default"/>
      </w:rPr>
    </w:lvl>
    <w:lvl w:ilvl="2" w:tplc="2834A99A">
      <w:start w:val="4"/>
      <w:numFmt w:val="bullet"/>
      <w:lvlText w:val="-"/>
      <w:lvlJc w:val="left"/>
      <w:pPr>
        <w:ind w:left="2340" w:hanging="720"/>
      </w:pPr>
      <w:rPr>
        <w:rFonts w:ascii="Arial" w:eastAsia="Arial" w:hAnsi="Arial" w:hint="default"/>
      </w:r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3" w15:restartNumberingAfterBreak="0">
    <w:nsid w:val="6CFE95AA"/>
    <w:multiLevelType w:val="hybridMultilevel"/>
    <w:tmpl w:val="5A8642AC"/>
    <w:lvl w:ilvl="0" w:tplc="40C2A0C2">
      <w:start w:val="1"/>
      <w:numFmt w:val="decimal"/>
      <w:lvlText w:val="%1."/>
      <w:lvlJc w:val="left"/>
      <w:pPr>
        <w:ind w:left="720" w:hanging="360"/>
      </w:pPr>
    </w:lvl>
    <w:lvl w:ilvl="1" w:tplc="9FC26E9E">
      <w:start w:val="1"/>
      <w:numFmt w:val="lowerLetter"/>
      <w:lvlText w:val="%2."/>
      <w:lvlJc w:val="left"/>
      <w:pPr>
        <w:ind w:left="1440" w:hanging="360"/>
      </w:pPr>
    </w:lvl>
    <w:lvl w:ilvl="2" w:tplc="0DAA988E">
      <w:start w:val="1"/>
      <w:numFmt w:val="lowerRoman"/>
      <w:lvlText w:val="%3."/>
      <w:lvlJc w:val="right"/>
      <w:pPr>
        <w:ind w:left="2160" w:hanging="180"/>
      </w:pPr>
    </w:lvl>
    <w:lvl w:ilvl="3" w:tplc="F486581A">
      <w:start w:val="1"/>
      <w:numFmt w:val="decimal"/>
      <w:lvlText w:val="%4."/>
      <w:lvlJc w:val="left"/>
      <w:pPr>
        <w:ind w:left="2880" w:hanging="360"/>
      </w:pPr>
    </w:lvl>
    <w:lvl w:ilvl="4" w:tplc="3EC2FE68">
      <w:start w:val="1"/>
      <w:numFmt w:val="lowerLetter"/>
      <w:lvlText w:val="%5."/>
      <w:lvlJc w:val="left"/>
      <w:pPr>
        <w:ind w:left="3600" w:hanging="360"/>
      </w:pPr>
    </w:lvl>
    <w:lvl w:ilvl="5" w:tplc="62F4A38A">
      <w:start w:val="1"/>
      <w:numFmt w:val="lowerRoman"/>
      <w:lvlText w:val="%6."/>
      <w:lvlJc w:val="right"/>
      <w:pPr>
        <w:ind w:left="4320" w:hanging="180"/>
      </w:pPr>
    </w:lvl>
    <w:lvl w:ilvl="6" w:tplc="77D6AAB6">
      <w:start w:val="1"/>
      <w:numFmt w:val="decimal"/>
      <w:lvlText w:val="%7."/>
      <w:lvlJc w:val="left"/>
      <w:pPr>
        <w:ind w:left="5040" w:hanging="360"/>
      </w:pPr>
    </w:lvl>
    <w:lvl w:ilvl="7" w:tplc="A732D21E">
      <w:start w:val="1"/>
      <w:numFmt w:val="lowerLetter"/>
      <w:lvlText w:val="%8."/>
      <w:lvlJc w:val="left"/>
      <w:pPr>
        <w:ind w:left="5760" w:hanging="360"/>
      </w:pPr>
    </w:lvl>
    <w:lvl w:ilvl="8" w:tplc="6EA07286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F6F41E2"/>
    <w:multiLevelType w:val="hybridMultilevel"/>
    <w:tmpl w:val="58DA070C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CBB42DAC">
      <w:numFmt w:val="bullet"/>
      <w:lvlText w:val="•"/>
      <w:lvlJc w:val="left"/>
      <w:pPr>
        <w:ind w:left="270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55D4E65"/>
    <w:multiLevelType w:val="hybridMultilevel"/>
    <w:tmpl w:val="858E2F90"/>
    <w:lvl w:ilvl="0" w:tplc="2834A99A">
      <w:start w:val="4"/>
      <w:numFmt w:val="bullet"/>
      <w:lvlText w:val="-"/>
      <w:lvlJc w:val="left"/>
      <w:pPr>
        <w:ind w:left="360" w:hanging="360"/>
      </w:pPr>
      <w:rPr>
        <w:rFonts w:ascii="Arial" w:eastAsia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6" w15:restartNumberingAfterBreak="0">
    <w:nsid w:val="7588BD31"/>
    <w:multiLevelType w:val="hybridMultilevel"/>
    <w:tmpl w:val="96942E66"/>
    <w:lvl w:ilvl="0" w:tplc="693809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EE4B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3AE9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C480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721E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B23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2EA8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6A82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B840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6381018"/>
    <w:multiLevelType w:val="hybridMultilevel"/>
    <w:tmpl w:val="B178E84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CBB42DAC">
      <w:numFmt w:val="bullet"/>
      <w:lvlText w:val="•"/>
      <w:lvlJc w:val="left"/>
      <w:pPr>
        <w:ind w:left="2340" w:hanging="720"/>
      </w:pPr>
      <w:rPr>
        <w:rFonts w:ascii="Arial" w:eastAsia="Arial" w:hAnsi="Arial" w:cs="Arial" w:hint="default"/>
      </w:r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 w15:restartNumberingAfterBreak="0">
    <w:nsid w:val="76DF1DED"/>
    <w:multiLevelType w:val="hybridMultilevel"/>
    <w:tmpl w:val="73E6CC62"/>
    <w:lvl w:ilvl="0" w:tplc="2834A99A">
      <w:start w:val="4"/>
      <w:numFmt w:val="bullet"/>
      <w:lvlText w:val="-"/>
      <w:lvlJc w:val="left"/>
      <w:pPr>
        <w:ind w:left="360" w:hanging="360"/>
      </w:pPr>
      <w:rPr>
        <w:rFonts w:ascii="Arial" w:eastAsia="Arial" w:hAnsi="Aria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9" w15:restartNumberingAfterBreak="0">
    <w:nsid w:val="78FB764B"/>
    <w:multiLevelType w:val="hybridMultilevel"/>
    <w:tmpl w:val="FE06DC9A"/>
    <w:lvl w:ilvl="0" w:tplc="484AA956">
      <w:start w:val="4"/>
      <w:numFmt w:val="bullet"/>
      <w:suff w:val="space"/>
      <w:lvlText w:val="-"/>
      <w:lvlJc w:val="left"/>
      <w:pPr>
        <w:ind w:left="855" w:hanging="360"/>
      </w:pPr>
      <w:rPr>
        <w:rFonts w:ascii="Arial" w:eastAsia="Arial" w:hAnsi="Arial" w:hint="default"/>
      </w:rPr>
    </w:lvl>
    <w:lvl w:ilvl="1" w:tplc="F6B29B44">
      <w:start w:val="4"/>
      <w:numFmt w:val="bullet"/>
      <w:lvlText w:val="-"/>
      <w:lvlJc w:val="left"/>
      <w:pPr>
        <w:ind w:left="1575" w:hanging="360"/>
      </w:pPr>
      <w:rPr>
        <w:rFonts w:ascii="Arial" w:eastAsia="Arial" w:hAnsi="Arial" w:cs="Arial" w:hint="default"/>
      </w:rPr>
    </w:lvl>
    <w:lvl w:ilvl="2" w:tplc="2000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80" w15:restartNumberingAfterBreak="0">
    <w:nsid w:val="7C731B13"/>
    <w:multiLevelType w:val="hybridMultilevel"/>
    <w:tmpl w:val="CABC1786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7F0D5BFF"/>
    <w:multiLevelType w:val="hybridMultilevel"/>
    <w:tmpl w:val="398E6DDE"/>
    <w:lvl w:ilvl="0" w:tplc="484AA956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F2465C9"/>
    <w:multiLevelType w:val="hybridMultilevel"/>
    <w:tmpl w:val="52C23CDA"/>
    <w:lvl w:ilvl="0" w:tplc="F6B29B44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7FFC48A0"/>
    <w:multiLevelType w:val="hybridMultilevel"/>
    <w:tmpl w:val="E13074C4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F6B29B44">
      <w:start w:val="4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1"/>
  </w:num>
  <w:num w:numId="2">
    <w:abstractNumId w:val="76"/>
  </w:num>
  <w:num w:numId="3">
    <w:abstractNumId w:val="73"/>
  </w:num>
  <w:num w:numId="4">
    <w:abstractNumId w:val="64"/>
  </w:num>
  <w:num w:numId="5">
    <w:abstractNumId w:val="48"/>
  </w:num>
  <w:num w:numId="6">
    <w:abstractNumId w:val="37"/>
  </w:num>
  <w:num w:numId="7">
    <w:abstractNumId w:val="79"/>
  </w:num>
  <w:num w:numId="8">
    <w:abstractNumId w:val="51"/>
  </w:num>
  <w:num w:numId="9">
    <w:abstractNumId w:val="57"/>
  </w:num>
  <w:num w:numId="10">
    <w:abstractNumId w:val="82"/>
  </w:num>
  <w:num w:numId="11">
    <w:abstractNumId w:val="46"/>
  </w:num>
  <w:num w:numId="12">
    <w:abstractNumId w:val="44"/>
  </w:num>
  <w:num w:numId="13">
    <w:abstractNumId w:val="30"/>
  </w:num>
  <w:num w:numId="14">
    <w:abstractNumId w:val="25"/>
  </w:num>
  <w:num w:numId="15">
    <w:abstractNumId w:val="14"/>
  </w:num>
  <w:num w:numId="16">
    <w:abstractNumId w:val="54"/>
  </w:num>
  <w:num w:numId="17">
    <w:abstractNumId w:val="19"/>
  </w:num>
  <w:num w:numId="18">
    <w:abstractNumId w:val="45"/>
  </w:num>
  <w:num w:numId="19">
    <w:abstractNumId w:val="5"/>
  </w:num>
  <w:num w:numId="20">
    <w:abstractNumId w:val="28"/>
  </w:num>
  <w:num w:numId="21">
    <w:abstractNumId w:val="41"/>
  </w:num>
  <w:num w:numId="22">
    <w:abstractNumId w:val="56"/>
  </w:num>
  <w:num w:numId="23">
    <w:abstractNumId w:val="59"/>
  </w:num>
  <w:num w:numId="24">
    <w:abstractNumId w:val="81"/>
  </w:num>
  <w:num w:numId="25">
    <w:abstractNumId w:val="77"/>
  </w:num>
  <w:num w:numId="26">
    <w:abstractNumId w:val="6"/>
  </w:num>
  <w:num w:numId="27">
    <w:abstractNumId w:val="75"/>
  </w:num>
  <w:num w:numId="28">
    <w:abstractNumId w:val="72"/>
  </w:num>
  <w:num w:numId="29">
    <w:abstractNumId w:val="78"/>
  </w:num>
  <w:num w:numId="30">
    <w:abstractNumId w:val="32"/>
  </w:num>
  <w:num w:numId="31">
    <w:abstractNumId w:val="70"/>
  </w:num>
  <w:num w:numId="32">
    <w:abstractNumId w:val="4"/>
  </w:num>
  <w:num w:numId="33">
    <w:abstractNumId w:val="7"/>
  </w:num>
  <w:num w:numId="34">
    <w:abstractNumId w:val="42"/>
  </w:num>
  <w:num w:numId="35">
    <w:abstractNumId w:val="69"/>
  </w:num>
  <w:num w:numId="36">
    <w:abstractNumId w:val="43"/>
  </w:num>
  <w:num w:numId="37">
    <w:abstractNumId w:val="36"/>
  </w:num>
  <w:num w:numId="38">
    <w:abstractNumId w:val="22"/>
  </w:num>
  <w:num w:numId="39">
    <w:abstractNumId w:val="40"/>
  </w:num>
  <w:num w:numId="40">
    <w:abstractNumId w:val="74"/>
  </w:num>
  <w:num w:numId="41">
    <w:abstractNumId w:val="35"/>
  </w:num>
  <w:num w:numId="42">
    <w:abstractNumId w:val="39"/>
  </w:num>
  <w:num w:numId="43">
    <w:abstractNumId w:val="67"/>
  </w:num>
  <w:num w:numId="44">
    <w:abstractNumId w:val="10"/>
  </w:num>
  <w:num w:numId="45">
    <w:abstractNumId w:val="15"/>
  </w:num>
  <w:num w:numId="46">
    <w:abstractNumId w:val="38"/>
  </w:num>
  <w:num w:numId="47">
    <w:abstractNumId w:val="24"/>
  </w:num>
  <w:num w:numId="48">
    <w:abstractNumId w:val="58"/>
  </w:num>
  <w:num w:numId="49">
    <w:abstractNumId w:val="8"/>
  </w:num>
  <w:num w:numId="50">
    <w:abstractNumId w:val="53"/>
  </w:num>
  <w:num w:numId="51">
    <w:abstractNumId w:val="18"/>
  </w:num>
  <w:num w:numId="52">
    <w:abstractNumId w:val="50"/>
  </w:num>
  <w:num w:numId="53">
    <w:abstractNumId w:val="11"/>
  </w:num>
  <w:num w:numId="54">
    <w:abstractNumId w:val="29"/>
  </w:num>
  <w:num w:numId="55">
    <w:abstractNumId w:val="47"/>
  </w:num>
  <w:num w:numId="56">
    <w:abstractNumId w:val="63"/>
  </w:num>
  <w:num w:numId="57">
    <w:abstractNumId w:val="65"/>
  </w:num>
  <w:num w:numId="58">
    <w:abstractNumId w:val="2"/>
  </w:num>
  <w:num w:numId="59">
    <w:abstractNumId w:val="34"/>
  </w:num>
  <w:num w:numId="60">
    <w:abstractNumId w:val="12"/>
  </w:num>
  <w:num w:numId="61">
    <w:abstractNumId w:val="80"/>
  </w:num>
  <w:num w:numId="62">
    <w:abstractNumId w:val="68"/>
  </w:num>
  <w:num w:numId="63">
    <w:abstractNumId w:val="9"/>
  </w:num>
  <w:num w:numId="64">
    <w:abstractNumId w:val="13"/>
  </w:num>
  <w:num w:numId="65">
    <w:abstractNumId w:val="60"/>
  </w:num>
  <w:num w:numId="66">
    <w:abstractNumId w:val="55"/>
  </w:num>
  <w:num w:numId="67">
    <w:abstractNumId w:val="16"/>
  </w:num>
  <w:num w:numId="68">
    <w:abstractNumId w:val="23"/>
  </w:num>
  <w:num w:numId="69">
    <w:abstractNumId w:val="20"/>
  </w:num>
  <w:num w:numId="70">
    <w:abstractNumId w:val="33"/>
  </w:num>
  <w:num w:numId="71">
    <w:abstractNumId w:val="3"/>
  </w:num>
  <w:num w:numId="72">
    <w:abstractNumId w:val="66"/>
  </w:num>
  <w:num w:numId="73">
    <w:abstractNumId w:val="83"/>
  </w:num>
  <w:num w:numId="74">
    <w:abstractNumId w:val="17"/>
  </w:num>
  <w:num w:numId="75">
    <w:abstractNumId w:val="21"/>
  </w:num>
  <w:num w:numId="76">
    <w:abstractNumId w:val="61"/>
  </w:num>
  <w:num w:numId="77">
    <w:abstractNumId w:val="0"/>
  </w:num>
  <w:num w:numId="78">
    <w:abstractNumId w:val="52"/>
  </w:num>
  <w:num w:numId="79">
    <w:abstractNumId w:val="49"/>
  </w:num>
  <w:num w:numId="80">
    <w:abstractNumId w:val="27"/>
  </w:num>
  <w:num w:numId="81">
    <w:abstractNumId w:val="31"/>
  </w:num>
  <w:num w:numId="82">
    <w:abstractNumId w:val="26"/>
  </w:num>
  <w:num w:numId="83">
    <w:abstractNumId w:val="1"/>
  </w:num>
  <w:num w:numId="84">
    <w:abstractNumId w:val="62"/>
  </w:num>
  <w:numIdMacAtCleanup w:val="8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MzEzNzc1N7Q0tTRX0lEKTi0uzszPAykwsqwFABzQifItAAAA"/>
  </w:docVars>
  <w:rsids>
    <w:rsidRoot w:val="00375A44"/>
    <w:rsid w:val="00000945"/>
    <w:rsid w:val="00002F2A"/>
    <w:rsid w:val="00011FF0"/>
    <w:rsid w:val="00012C13"/>
    <w:rsid w:val="00013D41"/>
    <w:rsid w:val="00031143"/>
    <w:rsid w:val="000349F9"/>
    <w:rsid w:val="00034A33"/>
    <w:rsid w:val="0003554A"/>
    <w:rsid w:val="00044CBA"/>
    <w:rsid w:val="0004569D"/>
    <w:rsid w:val="0005022F"/>
    <w:rsid w:val="00051FF8"/>
    <w:rsid w:val="00052CED"/>
    <w:rsid w:val="0005335D"/>
    <w:rsid w:val="00057DE4"/>
    <w:rsid w:val="00061CC6"/>
    <w:rsid w:val="00070687"/>
    <w:rsid w:val="00077479"/>
    <w:rsid w:val="0007788F"/>
    <w:rsid w:val="00084FF0"/>
    <w:rsid w:val="00085901"/>
    <w:rsid w:val="00085C9F"/>
    <w:rsid w:val="00097420"/>
    <w:rsid w:val="000A00D2"/>
    <w:rsid w:val="000A3983"/>
    <w:rsid w:val="000B1044"/>
    <w:rsid w:val="000B2C7A"/>
    <w:rsid w:val="000D1B8F"/>
    <w:rsid w:val="000D1BA9"/>
    <w:rsid w:val="000D1E82"/>
    <w:rsid w:val="000D2DF7"/>
    <w:rsid w:val="000D5340"/>
    <w:rsid w:val="000D65A0"/>
    <w:rsid w:val="000E136D"/>
    <w:rsid w:val="000E1418"/>
    <w:rsid w:val="000E4A53"/>
    <w:rsid w:val="000F44C6"/>
    <w:rsid w:val="0011027D"/>
    <w:rsid w:val="001107C2"/>
    <w:rsid w:val="001125D5"/>
    <w:rsid w:val="00117E2B"/>
    <w:rsid w:val="0012155A"/>
    <w:rsid w:val="0012690E"/>
    <w:rsid w:val="0013423A"/>
    <w:rsid w:val="001365D8"/>
    <w:rsid w:val="00137F28"/>
    <w:rsid w:val="00137FC1"/>
    <w:rsid w:val="0014068D"/>
    <w:rsid w:val="0014391F"/>
    <w:rsid w:val="00150043"/>
    <w:rsid w:val="0015017E"/>
    <w:rsid w:val="00150C1D"/>
    <w:rsid w:val="00152694"/>
    <w:rsid w:val="00161A86"/>
    <w:rsid w:val="00163B7B"/>
    <w:rsid w:val="00164CC4"/>
    <w:rsid w:val="00166C27"/>
    <w:rsid w:val="00175AAF"/>
    <w:rsid w:val="0017734C"/>
    <w:rsid w:val="001801BB"/>
    <w:rsid w:val="00180FED"/>
    <w:rsid w:val="00185EFB"/>
    <w:rsid w:val="00186B71"/>
    <w:rsid w:val="00192EAD"/>
    <w:rsid w:val="00193042"/>
    <w:rsid w:val="00193E27"/>
    <w:rsid w:val="00194BB9"/>
    <w:rsid w:val="0019756B"/>
    <w:rsid w:val="001A37AA"/>
    <w:rsid w:val="001A5572"/>
    <w:rsid w:val="001A714F"/>
    <w:rsid w:val="001B1ED9"/>
    <w:rsid w:val="001B3B48"/>
    <w:rsid w:val="001B490B"/>
    <w:rsid w:val="001C1DBD"/>
    <w:rsid w:val="001C3749"/>
    <w:rsid w:val="001C40F4"/>
    <w:rsid w:val="001C4732"/>
    <w:rsid w:val="001C4D73"/>
    <w:rsid w:val="001C5D65"/>
    <w:rsid w:val="001C6AD0"/>
    <w:rsid w:val="001C6CD3"/>
    <w:rsid w:val="001C6E29"/>
    <w:rsid w:val="001D3B57"/>
    <w:rsid w:val="001D4D51"/>
    <w:rsid w:val="001D65B3"/>
    <w:rsid w:val="001E02A0"/>
    <w:rsid w:val="001F3E41"/>
    <w:rsid w:val="001F4C9C"/>
    <w:rsid w:val="001F4DD1"/>
    <w:rsid w:val="001F60A5"/>
    <w:rsid w:val="001F62D2"/>
    <w:rsid w:val="0020382A"/>
    <w:rsid w:val="00206139"/>
    <w:rsid w:val="00215747"/>
    <w:rsid w:val="00226117"/>
    <w:rsid w:val="0023223F"/>
    <w:rsid w:val="002329A3"/>
    <w:rsid w:val="00233B65"/>
    <w:rsid w:val="0023648F"/>
    <w:rsid w:val="00240EFD"/>
    <w:rsid w:val="002424A8"/>
    <w:rsid w:val="002438DE"/>
    <w:rsid w:val="0024597B"/>
    <w:rsid w:val="002465C2"/>
    <w:rsid w:val="002473DD"/>
    <w:rsid w:val="00247BE9"/>
    <w:rsid w:val="00250533"/>
    <w:rsid w:val="00251C58"/>
    <w:rsid w:val="00252000"/>
    <w:rsid w:val="00261F45"/>
    <w:rsid w:val="00261FDC"/>
    <w:rsid w:val="0026267D"/>
    <w:rsid w:val="00263D79"/>
    <w:rsid w:val="00266C85"/>
    <w:rsid w:val="00267E8E"/>
    <w:rsid w:val="002777A0"/>
    <w:rsid w:val="002839D3"/>
    <w:rsid w:val="00284F5B"/>
    <w:rsid w:val="00285D1B"/>
    <w:rsid w:val="00286879"/>
    <w:rsid w:val="00290F6D"/>
    <w:rsid w:val="00294017"/>
    <w:rsid w:val="002A361A"/>
    <w:rsid w:val="002B23B1"/>
    <w:rsid w:val="002B34AC"/>
    <w:rsid w:val="002B3587"/>
    <w:rsid w:val="002B4F3C"/>
    <w:rsid w:val="002B6D94"/>
    <w:rsid w:val="002C273C"/>
    <w:rsid w:val="002C50D8"/>
    <w:rsid w:val="002D12B7"/>
    <w:rsid w:val="002D6EC9"/>
    <w:rsid w:val="002E0290"/>
    <w:rsid w:val="002E3AED"/>
    <w:rsid w:val="002F165B"/>
    <w:rsid w:val="002F202E"/>
    <w:rsid w:val="002F22E1"/>
    <w:rsid w:val="002F2318"/>
    <w:rsid w:val="002F4F4E"/>
    <w:rsid w:val="00300DFA"/>
    <w:rsid w:val="00301B38"/>
    <w:rsid w:val="0030207E"/>
    <w:rsid w:val="003069A0"/>
    <w:rsid w:val="00312825"/>
    <w:rsid w:val="00316E6D"/>
    <w:rsid w:val="00317114"/>
    <w:rsid w:val="003305DF"/>
    <w:rsid w:val="003337BE"/>
    <w:rsid w:val="003352C5"/>
    <w:rsid w:val="00335A2A"/>
    <w:rsid w:val="00335FB1"/>
    <w:rsid w:val="00336905"/>
    <w:rsid w:val="0034756A"/>
    <w:rsid w:val="00347591"/>
    <w:rsid w:val="003557C0"/>
    <w:rsid w:val="00356176"/>
    <w:rsid w:val="0036124E"/>
    <w:rsid w:val="00365940"/>
    <w:rsid w:val="0037256A"/>
    <w:rsid w:val="00374AE5"/>
    <w:rsid w:val="00375A44"/>
    <w:rsid w:val="00380B05"/>
    <w:rsid w:val="003811E3"/>
    <w:rsid w:val="00387D56"/>
    <w:rsid w:val="003910F9"/>
    <w:rsid w:val="0039269C"/>
    <w:rsid w:val="003942A2"/>
    <w:rsid w:val="003A24F1"/>
    <w:rsid w:val="003A2ED8"/>
    <w:rsid w:val="003A42ED"/>
    <w:rsid w:val="003A4655"/>
    <w:rsid w:val="003A76AC"/>
    <w:rsid w:val="003B5527"/>
    <w:rsid w:val="003B79C9"/>
    <w:rsid w:val="003C2943"/>
    <w:rsid w:val="003D1EEA"/>
    <w:rsid w:val="003D2233"/>
    <w:rsid w:val="003D42E8"/>
    <w:rsid w:val="003E195E"/>
    <w:rsid w:val="003E1FB7"/>
    <w:rsid w:val="003F603A"/>
    <w:rsid w:val="003F63C8"/>
    <w:rsid w:val="003F73DB"/>
    <w:rsid w:val="003F75DA"/>
    <w:rsid w:val="00404276"/>
    <w:rsid w:val="00404EE6"/>
    <w:rsid w:val="00404FA6"/>
    <w:rsid w:val="0042246D"/>
    <w:rsid w:val="004233C2"/>
    <w:rsid w:val="00425856"/>
    <w:rsid w:val="00426303"/>
    <w:rsid w:val="0043279F"/>
    <w:rsid w:val="004378AA"/>
    <w:rsid w:val="0044225B"/>
    <w:rsid w:val="00442962"/>
    <w:rsid w:val="004467C3"/>
    <w:rsid w:val="00451BF9"/>
    <w:rsid w:val="00460611"/>
    <w:rsid w:val="00460E2F"/>
    <w:rsid w:val="00460FBF"/>
    <w:rsid w:val="00462511"/>
    <w:rsid w:val="0046472C"/>
    <w:rsid w:val="00466539"/>
    <w:rsid w:val="00473800"/>
    <w:rsid w:val="00473FEA"/>
    <w:rsid w:val="0048656F"/>
    <w:rsid w:val="00493443"/>
    <w:rsid w:val="004949DA"/>
    <w:rsid w:val="00494B76"/>
    <w:rsid w:val="00497F0B"/>
    <w:rsid w:val="004A0EFF"/>
    <w:rsid w:val="004A6F35"/>
    <w:rsid w:val="004A7556"/>
    <w:rsid w:val="004A7CB6"/>
    <w:rsid w:val="004B0FDE"/>
    <w:rsid w:val="004B27B5"/>
    <w:rsid w:val="004B47AE"/>
    <w:rsid w:val="004C77C5"/>
    <w:rsid w:val="004D0946"/>
    <w:rsid w:val="004D0BD8"/>
    <w:rsid w:val="004D16A5"/>
    <w:rsid w:val="004D511D"/>
    <w:rsid w:val="004E14D0"/>
    <w:rsid w:val="004E1BA4"/>
    <w:rsid w:val="004E33EA"/>
    <w:rsid w:val="004E710D"/>
    <w:rsid w:val="004F3541"/>
    <w:rsid w:val="004F37D3"/>
    <w:rsid w:val="004F3E73"/>
    <w:rsid w:val="00500988"/>
    <w:rsid w:val="005023DA"/>
    <w:rsid w:val="00502871"/>
    <w:rsid w:val="005028B3"/>
    <w:rsid w:val="00505562"/>
    <w:rsid w:val="00515CA6"/>
    <w:rsid w:val="005234D4"/>
    <w:rsid w:val="005239FC"/>
    <w:rsid w:val="005259D4"/>
    <w:rsid w:val="005279F8"/>
    <w:rsid w:val="00532128"/>
    <w:rsid w:val="0053596F"/>
    <w:rsid w:val="005362A3"/>
    <w:rsid w:val="0054015F"/>
    <w:rsid w:val="00545A67"/>
    <w:rsid w:val="00545F50"/>
    <w:rsid w:val="0054633A"/>
    <w:rsid w:val="00547AD3"/>
    <w:rsid w:val="005562ED"/>
    <w:rsid w:val="00560A42"/>
    <w:rsid w:val="00561FBB"/>
    <w:rsid w:val="005641C6"/>
    <w:rsid w:val="00565E17"/>
    <w:rsid w:val="005675BF"/>
    <w:rsid w:val="00570718"/>
    <w:rsid w:val="00570CF2"/>
    <w:rsid w:val="00573AF3"/>
    <w:rsid w:val="00576906"/>
    <w:rsid w:val="00576C88"/>
    <w:rsid w:val="00580502"/>
    <w:rsid w:val="005909E2"/>
    <w:rsid w:val="00592077"/>
    <w:rsid w:val="00593E91"/>
    <w:rsid w:val="0059457E"/>
    <w:rsid w:val="00594758"/>
    <w:rsid w:val="00594AB7"/>
    <w:rsid w:val="00597A36"/>
    <w:rsid w:val="005A3E0D"/>
    <w:rsid w:val="005A54ED"/>
    <w:rsid w:val="005A5A5E"/>
    <w:rsid w:val="005B6D20"/>
    <w:rsid w:val="005C0F8E"/>
    <w:rsid w:val="005C2B69"/>
    <w:rsid w:val="005C49CC"/>
    <w:rsid w:val="005C60AA"/>
    <w:rsid w:val="005D0CA7"/>
    <w:rsid w:val="005D10E8"/>
    <w:rsid w:val="005D1D07"/>
    <w:rsid w:val="005E1BC5"/>
    <w:rsid w:val="005E62A8"/>
    <w:rsid w:val="005E6B30"/>
    <w:rsid w:val="005E6F5D"/>
    <w:rsid w:val="005F357E"/>
    <w:rsid w:val="006039B5"/>
    <w:rsid w:val="006046DE"/>
    <w:rsid w:val="00604E43"/>
    <w:rsid w:val="006059D2"/>
    <w:rsid w:val="006069CE"/>
    <w:rsid w:val="00611E09"/>
    <w:rsid w:val="0061441B"/>
    <w:rsid w:val="00615E63"/>
    <w:rsid w:val="00616451"/>
    <w:rsid w:val="00625E11"/>
    <w:rsid w:val="00625EDC"/>
    <w:rsid w:val="00626BC2"/>
    <w:rsid w:val="00627689"/>
    <w:rsid w:val="00630859"/>
    <w:rsid w:val="006314EF"/>
    <w:rsid w:val="00632292"/>
    <w:rsid w:val="00633523"/>
    <w:rsid w:val="00635054"/>
    <w:rsid w:val="00641587"/>
    <w:rsid w:val="00642FAA"/>
    <w:rsid w:val="00644A49"/>
    <w:rsid w:val="00646CBB"/>
    <w:rsid w:val="00653D39"/>
    <w:rsid w:val="006550FA"/>
    <w:rsid w:val="00655657"/>
    <w:rsid w:val="00665624"/>
    <w:rsid w:val="006754CA"/>
    <w:rsid w:val="0067799E"/>
    <w:rsid w:val="006833D1"/>
    <w:rsid w:val="006838B1"/>
    <w:rsid w:val="006879C9"/>
    <w:rsid w:val="00692519"/>
    <w:rsid w:val="00697FBC"/>
    <w:rsid w:val="006A001E"/>
    <w:rsid w:val="006A1423"/>
    <w:rsid w:val="006A23F1"/>
    <w:rsid w:val="006A2647"/>
    <w:rsid w:val="006A3637"/>
    <w:rsid w:val="006B0D21"/>
    <w:rsid w:val="006B1236"/>
    <w:rsid w:val="006B2844"/>
    <w:rsid w:val="006B6DDD"/>
    <w:rsid w:val="006C1398"/>
    <w:rsid w:val="006C40FC"/>
    <w:rsid w:val="006C6B34"/>
    <w:rsid w:val="006D1D55"/>
    <w:rsid w:val="006D2A4C"/>
    <w:rsid w:val="006D326E"/>
    <w:rsid w:val="006D3415"/>
    <w:rsid w:val="006D5796"/>
    <w:rsid w:val="006D7BCF"/>
    <w:rsid w:val="006E008F"/>
    <w:rsid w:val="006E241D"/>
    <w:rsid w:val="006E734A"/>
    <w:rsid w:val="006F08DB"/>
    <w:rsid w:val="006F12E3"/>
    <w:rsid w:val="006F4565"/>
    <w:rsid w:val="006F5688"/>
    <w:rsid w:val="00700526"/>
    <w:rsid w:val="00707936"/>
    <w:rsid w:val="0071286C"/>
    <w:rsid w:val="007133ED"/>
    <w:rsid w:val="007159C7"/>
    <w:rsid w:val="007173F2"/>
    <w:rsid w:val="00721823"/>
    <w:rsid w:val="007225A4"/>
    <w:rsid w:val="00723CB5"/>
    <w:rsid w:val="00724C9D"/>
    <w:rsid w:val="00733D0C"/>
    <w:rsid w:val="007376DC"/>
    <w:rsid w:val="0075025C"/>
    <w:rsid w:val="007518C2"/>
    <w:rsid w:val="007526D6"/>
    <w:rsid w:val="007540BF"/>
    <w:rsid w:val="00757A02"/>
    <w:rsid w:val="00761AED"/>
    <w:rsid w:val="00762B7B"/>
    <w:rsid w:val="00762CFF"/>
    <w:rsid w:val="00763788"/>
    <w:rsid w:val="00766052"/>
    <w:rsid w:val="00767F60"/>
    <w:rsid w:val="007754DA"/>
    <w:rsid w:val="00775688"/>
    <w:rsid w:val="00777A05"/>
    <w:rsid w:val="007834C2"/>
    <w:rsid w:val="0078616D"/>
    <w:rsid w:val="007925B8"/>
    <w:rsid w:val="00794401"/>
    <w:rsid w:val="007A331D"/>
    <w:rsid w:val="007A67D9"/>
    <w:rsid w:val="007B494E"/>
    <w:rsid w:val="007B4FC6"/>
    <w:rsid w:val="007B7893"/>
    <w:rsid w:val="007C0074"/>
    <w:rsid w:val="007C1CC5"/>
    <w:rsid w:val="007C2AA1"/>
    <w:rsid w:val="007C6055"/>
    <w:rsid w:val="007D0626"/>
    <w:rsid w:val="007D51C1"/>
    <w:rsid w:val="007D57DC"/>
    <w:rsid w:val="007D5E35"/>
    <w:rsid w:val="007D6368"/>
    <w:rsid w:val="007D654E"/>
    <w:rsid w:val="007E20BB"/>
    <w:rsid w:val="007E7748"/>
    <w:rsid w:val="007E7C89"/>
    <w:rsid w:val="007F0463"/>
    <w:rsid w:val="007F06E1"/>
    <w:rsid w:val="007F4FE6"/>
    <w:rsid w:val="007F517D"/>
    <w:rsid w:val="007F52F9"/>
    <w:rsid w:val="007F7C7A"/>
    <w:rsid w:val="00801F2F"/>
    <w:rsid w:val="008032FE"/>
    <w:rsid w:val="00803FFD"/>
    <w:rsid w:val="0080530C"/>
    <w:rsid w:val="00805495"/>
    <w:rsid w:val="00810F35"/>
    <w:rsid w:val="008127A5"/>
    <w:rsid w:val="0081280D"/>
    <w:rsid w:val="00814366"/>
    <w:rsid w:val="00820654"/>
    <w:rsid w:val="00822947"/>
    <w:rsid w:val="0082529C"/>
    <w:rsid w:val="00825B11"/>
    <w:rsid w:val="00826394"/>
    <w:rsid w:val="00830BA7"/>
    <w:rsid w:val="00831022"/>
    <w:rsid w:val="008319F0"/>
    <w:rsid w:val="00831D4F"/>
    <w:rsid w:val="0083265B"/>
    <w:rsid w:val="00834432"/>
    <w:rsid w:val="008354C9"/>
    <w:rsid w:val="008373A3"/>
    <w:rsid w:val="0084197B"/>
    <w:rsid w:val="00843BD7"/>
    <w:rsid w:val="0084495A"/>
    <w:rsid w:val="008451F3"/>
    <w:rsid w:val="008474B6"/>
    <w:rsid w:val="00850768"/>
    <w:rsid w:val="00852CC3"/>
    <w:rsid w:val="00853C93"/>
    <w:rsid w:val="00861B58"/>
    <w:rsid w:val="008620D8"/>
    <w:rsid w:val="0086317E"/>
    <w:rsid w:val="00864E6D"/>
    <w:rsid w:val="00870345"/>
    <w:rsid w:val="00870BFE"/>
    <w:rsid w:val="0087200C"/>
    <w:rsid w:val="008720E7"/>
    <w:rsid w:val="00872D48"/>
    <w:rsid w:val="0088042A"/>
    <w:rsid w:val="008804E8"/>
    <w:rsid w:val="0088186A"/>
    <w:rsid w:val="0088307A"/>
    <w:rsid w:val="0088597A"/>
    <w:rsid w:val="00892826"/>
    <w:rsid w:val="0089337C"/>
    <w:rsid w:val="0089699D"/>
    <w:rsid w:val="008979BE"/>
    <w:rsid w:val="008A185F"/>
    <w:rsid w:val="008A3E7B"/>
    <w:rsid w:val="008A5143"/>
    <w:rsid w:val="008B0A88"/>
    <w:rsid w:val="008B3265"/>
    <w:rsid w:val="008B3CFF"/>
    <w:rsid w:val="008B79D7"/>
    <w:rsid w:val="008C60CA"/>
    <w:rsid w:val="008C65D3"/>
    <w:rsid w:val="008D1301"/>
    <w:rsid w:val="008D31E0"/>
    <w:rsid w:val="008D39F0"/>
    <w:rsid w:val="008D49EB"/>
    <w:rsid w:val="008D5AA4"/>
    <w:rsid w:val="008D7A2C"/>
    <w:rsid w:val="008E32C0"/>
    <w:rsid w:val="008E546C"/>
    <w:rsid w:val="008E6152"/>
    <w:rsid w:val="008F1748"/>
    <w:rsid w:val="008F1CB8"/>
    <w:rsid w:val="008F406E"/>
    <w:rsid w:val="008F4306"/>
    <w:rsid w:val="008F6C83"/>
    <w:rsid w:val="00903BEF"/>
    <w:rsid w:val="0090787C"/>
    <w:rsid w:val="00907F09"/>
    <w:rsid w:val="009111C8"/>
    <w:rsid w:val="00912142"/>
    <w:rsid w:val="00912DA9"/>
    <w:rsid w:val="009161EA"/>
    <w:rsid w:val="0091719C"/>
    <w:rsid w:val="009210AF"/>
    <w:rsid w:val="00925D8F"/>
    <w:rsid w:val="009265AF"/>
    <w:rsid w:val="0093768C"/>
    <w:rsid w:val="0094281C"/>
    <w:rsid w:val="009466EC"/>
    <w:rsid w:val="00955E2E"/>
    <w:rsid w:val="00962FF6"/>
    <w:rsid w:val="009648F5"/>
    <w:rsid w:val="00964F2E"/>
    <w:rsid w:val="009678F3"/>
    <w:rsid w:val="00975C5C"/>
    <w:rsid w:val="0097611D"/>
    <w:rsid w:val="009818FB"/>
    <w:rsid w:val="009819AB"/>
    <w:rsid w:val="0098228C"/>
    <w:rsid w:val="00984C9B"/>
    <w:rsid w:val="00986124"/>
    <w:rsid w:val="00990180"/>
    <w:rsid w:val="00990691"/>
    <w:rsid w:val="00991BCC"/>
    <w:rsid w:val="009A1B76"/>
    <w:rsid w:val="009A267E"/>
    <w:rsid w:val="009A331B"/>
    <w:rsid w:val="009A3E71"/>
    <w:rsid w:val="009A5703"/>
    <w:rsid w:val="009B2201"/>
    <w:rsid w:val="009B251D"/>
    <w:rsid w:val="009B3DF6"/>
    <w:rsid w:val="009C4443"/>
    <w:rsid w:val="009D1933"/>
    <w:rsid w:val="009D27D4"/>
    <w:rsid w:val="009D30D1"/>
    <w:rsid w:val="009D52FE"/>
    <w:rsid w:val="009D5649"/>
    <w:rsid w:val="009E0077"/>
    <w:rsid w:val="009E0C21"/>
    <w:rsid w:val="009E3251"/>
    <w:rsid w:val="009E3DB4"/>
    <w:rsid w:val="009E7987"/>
    <w:rsid w:val="009F2046"/>
    <w:rsid w:val="009F65DE"/>
    <w:rsid w:val="009F7078"/>
    <w:rsid w:val="00A05ED8"/>
    <w:rsid w:val="00A12199"/>
    <w:rsid w:val="00A1621D"/>
    <w:rsid w:val="00A17F37"/>
    <w:rsid w:val="00A202B6"/>
    <w:rsid w:val="00A23EF6"/>
    <w:rsid w:val="00A255B6"/>
    <w:rsid w:val="00A266CA"/>
    <w:rsid w:val="00A26D69"/>
    <w:rsid w:val="00A30E91"/>
    <w:rsid w:val="00A31DE0"/>
    <w:rsid w:val="00A41597"/>
    <w:rsid w:val="00A4733D"/>
    <w:rsid w:val="00A50F1A"/>
    <w:rsid w:val="00A53D43"/>
    <w:rsid w:val="00A561FC"/>
    <w:rsid w:val="00A56CED"/>
    <w:rsid w:val="00A61992"/>
    <w:rsid w:val="00A61FD9"/>
    <w:rsid w:val="00A65B12"/>
    <w:rsid w:val="00A665C3"/>
    <w:rsid w:val="00A665E0"/>
    <w:rsid w:val="00A70782"/>
    <w:rsid w:val="00A70C9F"/>
    <w:rsid w:val="00A716F4"/>
    <w:rsid w:val="00A76AF4"/>
    <w:rsid w:val="00A85867"/>
    <w:rsid w:val="00A92CB4"/>
    <w:rsid w:val="00A93A87"/>
    <w:rsid w:val="00A93C31"/>
    <w:rsid w:val="00AA1B91"/>
    <w:rsid w:val="00AA20FD"/>
    <w:rsid w:val="00AB0232"/>
    <w:rsid w:val="00AB2EFE"/>
    <w:rsid w:val="00AB31BC"/>
    <w:rsid w:val="00AB3EBE"/>
    <w:rsid w:val="00AB578F"/>
    <w:rsid w:val="00AB7AEC"/>
    <w:rsid w:val="00AC0D57"/>
    <w:rsid w:val="00AC2EAD"/>
    <w:rsid w:val="00AC66B5"/>
    <w:rsid w:val="00AD1604"/>
    <w:rsid w:val="00AD2F8E"/>
    <w:rsid w:val="00AD3CE7"/>
    <w:rsid w:val="00AD4673"/>
    <w:rsid w:val="00AD5D30"/>
    <w:rsid w:val="00AD7EDF"/>
    <w:rsid w:val="00AE2287"/>
    <w:rsid w:val="00AE280D"/>
    <w:rsid w:val="00AE536D"/>
    <w:rsid w:val="00AE60FF"/>
    <w:rsid w:val="00AE62D3"/>
    <w:rsid w:val="00AE66F3"/>
    <w:rsid w:val="00AE6F4E"/>
    <w:rsid w:val="00AE76F4"/>
    <w:rsid w:val="00AF0943"/>
    <w:rsid w:val="00AF4293"/>
    <w:rsid w:val="00AF5C98"/>
    <w:rsid w:val="00AF7B2B"/>
    <w:rsid w:val="00B01B79"/>
    <w:rsid w:val="00B0277F"/>
    <w:rsid w:val="00B21FC6"/>
    <w:rsid w:val="00B3034A"/>
    <w:rsid w:val="00B3156D"/>
    <w:rsid w:val="00B315D0"/>
    <w:rsid w:val="00B329C5"/>
    <w:rsid w:val="00B36806"/>
    <w:rsid w:val="00B41AB2"/>
    <w:rsid w:val="00B47271"/>
    <w:rsid w:val="00B5315A"/>
    <w:rsid w:val="00B545D3"/>
    <w:rsid w:val="00B643FF"/>
    <w:rsid w:val="00B7464B"/>
    <w:rsid w:val="00B74FC0"/>
    <w:rsid w:val="00B76789"/>
    <w:rsid w:val="00B778E5"/>
    <w:rsid w:val="00B804AB"/>
    <w:rsid w:val="00B83B14"/>
    <w:rsid w:val="00B84BEA"/>
    <w:rsid w:val="00B85F26"/>
    <w:rsid w:val="00B90196"/>
    <w:rsid w:val="00B906E4"/>
    <w:rsid w:val="00B92A73"/>
    <w:rsid w:val="00B946EB"/>
    <w:rsid w:val="00B956A1"/>
    <w:rsid w:val="00B95F87"/>
    <w:rsid w:val="00B968A8"/>
    <w:rsid w:val="00B97719"/>
    <w:rsid w:val="00BA27DA"/>
    <w:rsid w:val="00BA5AC1"/>
    <w:rsid w:val="00BA5C41"/>
    <w:rsid w:val="00BB08AE"/>
    <w:rsid w:val="00BB309D"/>
    <w:rsid w:val="00BB426E"/>
    <w:rsid w:val="00BB5383"/>
    <w:rsid w:val="00BB7829"/>
    <w:rsid w:val="00BC3A30"/>
    <w:rsid w:val="00BC70E4"/>
    <w:rsid w:val="00BD1844"/>
    <w:rsid w:val="00BD670E"/>
    <w:rsid w:val="00BE0B26"/>
    <w:rsid w:val="00BE0F63"/>
    <w:rsid w:val="00BE3AE7"/>
    <w:rsid w:val="00BE566D"/>
    <w:rsid w:val="00BE5D26"/>
    <w:rsid w:val="00BF0597"/>
    <w:rsid w:val="00BF0952"/>
    <w:rsid w:val="00BF5E67"/>
    <w:rsid w:val="00BF7B9B"/>
    <w:rsid w:val="00C00470"/>
    <w:rsid w:val="00C0229F"/>
    <w:rsid w:val="00C06B58"/>
    <w:rsid w:val="00C12615"/>
    <w:rsid w:val="00C13885"/>
    <w:rsid w:val="00C138B0"/>
    <w:rsid w:val="00C13B22"/>
    <w:rsid w:val="00C173DB"/>
    <w:rsid w:val="00C21D3C"/>
    <w:rsid w:val="00C236F2"/>
    <w:rsid w:val="00C2381B"/>
    <w:rsid w:val="00C26285"/>
    <w:rsid w:val="00C32DD3"/>
    <w:rsid w:val="00C33CC8"/>
    <w:rsid w:val="00C430BB"/>
    <w:rsid w:val="00C43410"/>
    <w:rsid w:val="00C4486A"/>
    <w:rsid w:val="00C45370"/>
    <w:rsid w:val="00C51175"/>
    <w:rsid w:val="00C51CFA"/>
    <w:rsid w:val="00C53927"/>
    <w:rsid w:val="00C630B0"/>
    <w:rsid w:val="00C701D4"/>
    <w:rsid w:val="00C70C57"/>
    <w:rsid w:val="00C71913"/>
    <w:rsid w:val="00C72D0E"/>
    <w:rsid w:val="00C7484F"/>
    <w:rsid w:val="00C90A24"/>
    <w:rsid w:val="00C940AC"/>
    <w:rsid w:val="00C962F7"/>
    <w:rsid w:val="00C96BC3"/>
    <w:rsid w:val="00CA0081"/>
    <w:rsid w:val="00CA23AB"/>
    <w:rsid w:val="00CA4645"/>
    <w:rsid w:val="00CA4D30"/>
    <w:rsid w:val="00CB0791"/>
    <w:rsid w:val="00CB2B4F"/>
    <w:rsid w:val="00CB3049"/>
    <w:rsid w:val="00CC3BDB"/>
    <w:rsid w:val="00CC5243"/>
    <w:rsid w:val="00CD2305"/>
    <w:rsid w:val="00CD7237"/>
    <w:rsid w:val="00CE4C6E"/>
    <w:rsid w:val="00CE58D9"/>
    <w:rsid w:val="00CE7A1B"/>
    <w:rsid w:val="00CF095C"/>
    <w:rsid w:val="00CF0CE8"/>
    <w:rsid w:val="00CF76F5"/>
    <w:rsid w:val="00D0251B"/>
    <w:rsid w:val="00D04669"/>
    <w:rsid w:val="00D10217"/>
    <w:rsid w:val="00D122A9"/>
    <w:rsid w:val="00D20478"/>
    <w:rsid w:val="00D23750"/>
    <w:rsid w:val="00D2394F"/>
    <w:rsid w:val="00D24DBB"/>
    <w:rsid w:val="00D357BC"/>
    <w:rsid w:val="00D3653A"/>
    <w:rsid w:val="00D4098A"/>
    <w:rsid w:val="00D424DF"/>
    <w:rsid w:val="00D45838"/>
    <w:rsid w:val="00D46195"/>
    <w:rsid w:val="00D47442"/>
    <w:rsid w:val="00D5490C"/>
    <w:rsid w:val="00D54BF1"/>
    <w:rsid w:val="00D562DE"/>
    <w:rsid w:val="00D57539"/>
    <w:rsid w:val="00D6199A"/>
    <w:rsid w:val="00D61A01"/>
    <w:rsid w:val="00D65A09"/>
    <w:rsid w:val="00D715CA"/>
    <w:rsid w:val="00D72654"/>
    <w:rsid w:val="00D72704"/>
    <w:rsid w:val="00D74BA0"/>
    <w:rsid w:val="00D751F6"/>
    <w:rsid w:val="00D80458"/>
    <w:rsid w:val="00D82C14"/>
    <w:rsid w:val="00D82D95"/>
    <w:rsid w:val="00D855FF"/>
    <w:rsid w:val="00D8645B"/>
    <w:rsid w:val="00D868A5"/>
    <w:rsid w:val="00D86F84"/>
    <w:rsid w:val="00D94251"/>
    <w:rsid w:val="00D965C0"/>
    <w:rsid w:val="00D9792A"/>
    <w:rsid w:val="00D9792F"/>
    <w:rsid w:val="00D97CE9"/>
    <w:rsid w:val="00DA56CA"/>
    <w:rsid w:val="00DA6559"/>
    <w:rsid w:val="00DB12CC"/>
    <w:rsid w:val="00DB26FF"/>
    <w:rsid w:val="00DB59DF"/>
    <w:rsid w:val="00DB7566"/>
    <w:rsid w:val="00DC1777"/>
    <w:rsid w:val="00DC2310"/>
    <w:rsid w:val="00DC7D22"/>
    <w:rsid w:val="00DD07E5"/>
    <w:rsid w:val="00DD2560"/>
    <w:rsid w:val="00DD26B0"/>
    <w:rsid w:val="00DD2BE5"/>
    <w:rsid w:val="00DE1CEA"/>
    <w:rsid w:val="00DF1241"/>
    <w:rsid w:val="00DF18B4"/>
    <w:rsid w:val="00DF661E"/>
    <w:rsid w:val="00DF6BE1"/>
    <w:rsid w:val="00DF71D5"/>
    <w:rsid w:val="00E0083B"/>
    <w:rsid w:val="00E0212F"/>
    <w:rsid w:val="00E034A1"/>
    <w:rsid w:val="00E03A94"/>
    <w:rsid w:val="00E040DB"/>
    <w:rsid w:val="00E04BD2"/>
    <w:rsid w:val="00E04C5D"/>
    <w:rsid w:val="00E14E05"/>
    <w:rsid w:val="00E21752"/>
    <w:rsid w:val="00E22C43"/>
    <w:rsid w:val="00E264BF"/>
    <w:rsid w:val="00E30DAE"/>
    <w:rsid w:val="00E30F34"/>
    <w:rsid w:val="00E33C74"/>
    <w:rsid w:val="00E35095"/>
    <w:rsid w:val="00E35E11"/>
    <w:rsid w:val="00E36019"/>
    <w:rsid w:val="00E40DDA"/>
    <w:rsid w:val="00E43D3E"/>
    <w:rsid w:val="00E47B87"/>
    <w:rsid w:val="00E578F0"/>
    <w:rsid w:val="00E667C8"/>
    <w:rsid w:val="00E72649"/>
    <w:rsid w:val="00E74D2F"/>
    <w:rsid w:val="00E74DF1"/>
    <w:rsid w:val="00E765F8"/>
    <w:rsid w:val="00E8014D"/>
    <w:rsid w:val="00E870B0"/>
    <w:rsid w:val="00E92DBE"/>
    <w:rsid w:val="00E93B5F"/>
    <w:rsid w:val="00E93D0D"/>
    <w:rsid w:val="00E944AD"/>
    <w:rsid w:val="00EA1774"/>
    <w:rsid w:val="00EA2E1B"/>
    <w:rsid w:val="00EA74CC"/>
    <w:rsid w:val="00EA780D"/>
    <w:rsid w:val="00EB0F5B"/>
    <w:rsid w:val="00EB156C"/>
    <w:rsid w:val="00EB59AC"/>
    <w:rsid w:val="00EB5B39"/>
    <w:rsid w:val="00EC0B51"/>
    <w:rsid w:val="00EC0D59"/>
    <w:rsid w:val="00EC44A2"/>
    <w:rsid w:val="00EC76C1"/>
    <w:rsid w:val="00ED348E"/>
    <w:rsid w:val="00ED73F2"/>
    <w:rsid w:val="00EF4F70"/>
    <w:rsid w:val="00EF5A94"/>
    <w:rsid w:val="00EF6ABC"/>
    <w:rsid w:val="00F02536"/>
    <w:rsid w:val="00F04933"/>
    <w:rsid w:val="00F05675"/>
    <w:rsid w:val="00F06636"/>
    <w:rsid w:val="00F1106A"/>
    <w:rsid w:val="00F163FE"/>
    <w:rsid w:val="00F17411"/>
    <w:rsid w:val="00F20890"/>
    <w:rsid w:val="00F22544"/>
    <w:rsid w:val="00F249CD"/>
    <w:rsid w:val="00F25138"/>
    <w:rsid w:val="00F253BF"/>
    <w:rsid w:val="00F254E6"/>
    <w:rsid w:val="00F37CAF"/>
    <w:rsid w:val="00F475A4"/>
    <w:rsid w:val="00F51D44"/>
    <w:rsid w:val="00F5614A"/>
    <w:rsid w:val="00F56553"/>
    <w:rsid w:val="00F63011"/>
    <w:rsid w:val="00F65F10"/>
    <w:rsid w:val="00F800A2"/>
    <w:rsid w:val="00F8058C"/>
    <w:rsid w:val="00F81D84"/>
    <w:rsid w:val="00F83613"/>
    <w:rsid w:val="00F86788"/>
    <w:rsid w:val="00F871F5"/>
    <w:rsid w:val="00F8755D"/>
    <w:rsid w:val="00F933C2"/>
    <w:rsid w:val="00F93BB0"/>
    <w:rsid w:val="00F949C0"/>
    <w:rsid w:val="00F97D5A"/>
    <w:rsid w:val="00FA3483"/>
    <w:rsid w:val="00FA506E"/>
    <w:rsid w:val="00FB1B94"/>
    <w:rsid w:val="00FB2FE1"/>
    <w:rsid w:val="00FB6FFD"/>
    <w:rsid w:val="00FC4915"/>
    <w:rsid w:val="00FC4CDA"/>
    <w:rsid w:val="00FD321F"/>
    <w:rsid w:val="00FD3689"/>
    <w:rsid w:val="00FD41C2"/>
    <w:rsid w:val="00FD63AA"/>
    <w:rsid w:val="00FF37B1"/>
    <w:rsid w:val="00FF5DA0"/>
    <w:rsid w:val="00FF6F00"/>
    <w:rsid w:val="00FF7168"/>
    <w:rsid w:val="32237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356A66"/>
  <w15:chartTrackingRefBased/>
  <w15:docId w15:val="{284DE46B-2CCF-4180-A496-0A37B69E1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33C2"/>
    <w:pPr>
      <w:spacing w:after="0"/>
      <w:jc w:val="left"/>
    </w:pPr>
    <w:rPr>
      <w:rFonts w:ascii="Arial" w:eastAsia="Arial" w:hAnsi="Arial" w:cs="Arial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33C2"/>
    <w:pPr>
      <w:keepNext/>
      <w:keepLines/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hd w:val="clear" w:color="auto" w:fill="D9E2F3" w:themeFill="accent1" w:themeFillTint="33"/>
      <w:spacing w:before="100" w:beforeAutospacing="1" w:after="100" w:afterAutospacing="1" w:line="240" w:lineRule="auto"/>
      <w:outlineLvl w:val="0"/>
    </w:pPr>
    <w:rPr>
      <w:rFonts w:eastAsiaTheme="majorEastAsia" w:cstheme="majorBidi"/>
      <w:b/>
      <w:bCs/>
      <w:caps/>
      <w:color w:val="auto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33C2"/>
    <w:pPr>
      <w:keepNext/>
      <w:keepLines/>
      <w:pBdr>
        <w:bottom w:val="double" w:sz="4" w:space="1" w:color="auto"/>
      </w:pBdr>
      <w:shd w:val="clear" w:color="auto" w:fill="F2F2F2" w:themeFill="background1" w:themeFillShade="F2"/>
      <w:spacing w:before="100" w:beforeAutospacing="1" w:after="100" w:afterAutospacing="1" w:line="240" w:lineRule="auto"/>
      <w:outlineLvl w:val="1"/>
      <w15:collapsed/>
    </w:pPr>
    <w:rPr>
      <w:rFonts w:eastAsiaTheme="majorEastAsia" w:cstheme="majorBidi"/>
      <w:b/>
      <w:color w:val="auto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33C2"/>
    <w:pPr>
      <w:keepNext/>
      <w:keepLines/>
      <w:spacing w:before="120" w:after="120" w:line="240" w:lineRule="auto"/>
      <w:outlineLvl w:val="2"/>
      <w15:collapsed/>
    </w:pPr>
    <w:rPr>
      <w:rFonts w:eastAsiaTheme="majorEastAsia" w:cstheme="majorBidi"/>
      <w:b/>
      <w:color w:val="auto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33C2"/>
    <w:pPr>
      <w:spacing w:before="120" w:after="120" w:line="240" w:lineRule="auto"/>
      <w:jc w:val="both"/>
      <w:outlineLvl w:val="3"/>
      <w15:collapsed/>
    </w:pPr>
    <w:rPr>
      <w:b/>
      <w:bCs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33C2"/>
    <w:pPr>
      <w:keepNext/>
      <w:keepLines/>
      <w:spacing w:before="12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933C2"/>
    <w:pPr>
      <w:keepNext/>
      <w:keepLines/>
      <w:spacing w:before="40"/>
      <w:outlineLvl w:val="5"/>
    </w:pPr>
    <w:rPr>
      <w:rFonts w:eastAsiaTheme="majorEastAsia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933C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933C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933C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933C2"/>
    <w:pPr>
      <w:ind w:left="720"/>
      <w:contextualSpacing/>
    </w:pPr>
  </w:style>
  <w:style w:type="table" w:styleId="TableGrid">
    <w:name w:val="Table Grid"/>
    <w:basedOn w:val="TableNormal"/>
    <w:uiPriority w:val="39"/>
    <w:rsid w:val="00F933C2"/>
    <w:pPr>
      <w:spacing w:after="0" w:line="240" w:lineRule="auto"/>
      <w:jc w:val="lef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F933C2"/>
    <w:pPr>
      <w:spacing w:after="0" w:line="240" w:lineRule="auto"/>
      <w:jc w:val="left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F933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33C2"/>
    <w:rPr>
      <w:color w:val="605E5C"/>
      <w:shd w:val="clear" w:color="auto" w:fill="E1DFDD"/>
    </w:rPr>
  </w:style>
  <w:style w:type="paragraph" w:customStyle="1" w:styleId="p1qg33igem5pagn4kpmirjw">
    <w:name w:val="p__1qg33igem5pagn4kpmirjw"/>
    <w:basedOn w:val="Normal"/>
    <w:uiPriority w:val="1"/>
    <w:rsid w:val="00F933C2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F933C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933C2"/>
    <w:rPr>
      <w:i/>
      <w:iCs/>
    </w:rPr>
  </w:style>
  <w:style w:type="paragraph" w:customStyle="1" w:styleId="li1kqbjwbwa3ze6v0bvxq9rx">
    <w:name w:val="li__1kqbjwbwa3ze6v0bvxq9rx"/>
    <w:basedOn w:val="Normal"/>
    <w:uiPriority w:val="1"/>
    <w:rsid w:val="00F933C2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933C2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933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933C2"/>
    <w:rPr>
      <w:rFonts w:ascii="Courier New" w:eastAsia="Times New Roman" w:hAnsi="Courier New" w:cs="Courier New"/>
      <w:color w:val="000000" w:themeColor="text1"/>
      <w:sz w:val="20"/>
      <w:szCs w:val="20"/>
    </w:rPr>
  </w:style>
  <w:style w:type="character" w:customStyle="1" w:styleId="mtk4">
    <w:name w:val="mtk4"/>
    <w:basedOn w:val="DefaultParagraphFont"/>
    <w:rsid w:val="00F933C2"/>
  </w:style>
  <w:style w:type="character" w:customStyle="1" w:styleId="mtk1">
    <w:name w:val="mtk1"/>
    <w:basedOn w:val="DefaultParagraphFont"/>
    <w:rsid w:val="00F933C2"/>
  </w:style>
  <w:style w:type="character" w:customStyle="1" w:styleId="mtk7">
    <w:name w:val="mtk7"/>
    <w:basedOn w:val="DefaultParagraphFont"/>
    <w:rsid w:val="00F933C2"/>
  </w:style>
  <w:style w:type="character" w:customStyle="1" w:styleId="mtk8">
    <w:name w:val="mtk8"/>
    <w:basedOn w:val="DefaultParagraphFont"/>
    <w:rsid w:val="00F933C2"/>
  </w:style>
  <w:style w:type="character" w:customStyle="1" w:styleId="mtk9">
    <w:name w:val="mtk9"/>
    <w:basedOn w:val="DefaultParagraphFont"/>
    <w:rsid w:val="00F933C2"/>
  </w:style>
  <w:style w:type="character" w:customStyle="1" w:styleId="mtk10">
    <w:name w:val="mtk10"/>
    <w:basedOn w:val="DefaultParagraphFont"/>
    <w:rsid w:val="00F933C2"/>
  </w:style>
  <w:style w:type="character" w:customStyle="1" w:styleId="mtk5">
    <w:name w:val="mtk5"/>
    <w:basedOn w:val="DefaultParagraphFont"/>
    <w:rsid w:val="00F933C2"/>
  </w:style>
  <w:style w:type="character" w:customStyle="1" w:styleId="mtk12">
    <w:name w:val="mtk12"/>
    <w:basedOn w:val="DefaultParagraphFont"/>
    <w:rsid w:val="00F933C2"/>
  </w:style>
  <w:style w:type="character" w:customStyle="1" w:styleId="gamut-yj8jvy-text">
    <w:name w:val="gamut-yj8jvy-text"/>
    <w:basedOn w:val="DefaultParagraphFont"/>
    <w:rsid w:val="00F933C2"/>
  </w:style>
  <w:style w:type="paragraph" w:customStyle="1" w:styleId="code">
    <w:name w:val="code"/>
    <w:basedOn w:val="Normal"/>
    <w:link w:val="codeChar"/>
    <w:uiPriority w:val="1"/>
    <w:qFormat/>
    <w:rsid w:val="0078616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contextualSpacing/>
    </w:pPr>
    <w:rPr>
      <w:rFonts w:ascii="Consolas" w:eastAsia="Times New Roman" w:hAnsi="Consolas" w:cs="Courier New"/>
      <w:noProof/>
      <w:color w:val="FF0000"/>
      <w:lang w:val="en-US" w:eastAsia="en-KE"/>
    </w:rPr>
  </w:style>
  <w:style w:type="character" w:customStyle="1" w:styleId="codeChar">
    <w:name w:val="code Char"/>
    <w:basedOn w:val="DefaultParagraphFont"/>
    <w:link w:val="code"/>
    <w:uiPriority w:val="1"/>
    <w:rsid w:val="0078616D"/>
    <w:rPr>
      <w:rFonts w:ascii="Consolas" w:eastAsia="Times New Roman" w:hAnsi="Consolas" w:cs="Courier New"/>
      <w:noProof/>
      <w:color w:val="FF0000"/>
      <w:lang w:val="en-US" w:eastAsia="en-KE"/>
    </w:rPr>
  </w:style>
  <w:style w:type="character" w:customStyle="1" w:styleId="Heading1Char">
    <w:name w:val="Heading 1 Char"/>
    <w:basedOn w:val="DefaultParagraphFont"/>
    <w:link w:val="Heading1"/>
    <w:uiPriority w:val="9"/>
    <w:rsid w:val="00F933C2"/>
    <w:rPr>
      <w:rFonts w:ascii="Arial" w:eastAsiaTheme="majorEastAsia" w:hAnsi="Arial" w:cstheme="majorBidi"/>
      <w:b/>
      <w:bCs/>
      <w:caps/>
      <w:sz w:val="40"/>
      <w:szCs w:val="32"/>
      <w:shd w:val="clear" w:color="auto" w:fill="D9E2F3" w:themeFill="accent1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F933C2"/>
    <w:rPr>
      <w:rFonts w:ascii="Arial" w:eastAsiaTheme="majorEastAsia" w:hAnsi="Arial" w:cstheme="majorBidi"/>
      <w:b/>
      <w:sz w:val="32"/>
      <w:szCs w:val="26"/>
      <w:shd w:val="clear" w:color="auto" w:fill="F2F2F2" w:themeFill="background1" w:themeFillShade="F2"/>
    </w:rPr>
  </w:style>
  <w:style w:type="character" w:customStyle="1" w:styleId="Heading3Char">
    <w:name w:val="Heading 3 Char"/>
    <w:basedOn w:val="DefaultParagraphFont"/>
    <w:link w:val="Heading3"/>
    <w:uiPriority w:val="9"/>
    <w:rsid w:val="00F933C2"/>
    <w:rPr>
      <w:rFonts w:ascii="Arial" w:eastAsiaTheme="majorEastAsia" w:hAnsi="Arial" w:cstheme="majorBidi"/>
      <w:b/>
      <w:sz w:val="28"/>
      <w:u w:val="single"/>
    </w:rPr>
  </w:style>
  <w:style w:type="paragraph" w:styleId="NoSpacing">
    <w:name w:val="No Spacing"/>
    <w:uiPriority w:val="1"/>
    <w:qFormat/>
    <w:rsid w:val="00F933C2"/>
    <w:pPr>
      <w:spacing w:after="0" w:line="240" w:lineRule="auto"/>
      <w:jc w:val="left"/>
    </w:pPr>
    <w:rPr>
      <w:rFonts w:ascii="Segoe UI" w:hAnsi="Segoe UI"/>
      <w:sz w:val="16"/>
    </w:rPr>
  </w:style>
  <w:style w:type="character" w:customStyle="1" w:styleId="Heading4Char">
    <w:name w:val="Heading 4 Char"/>
    <w:basedOn w:val="DefaultParagraphFont"/>
    <w:link w:val="Heading4"/>
    <w:uiPriority w:val="9"/>
    <w:rsid w:val="00F933C2"/>
    <w:rPr>
      <w:rFonts w:ascii="Arial" w:eastAsia="Arial" w:hAnsi="Arial" w:cs="Arial"/>
      <w:b/>
      <w:bCs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933C2"/>
    <w:rPr>
      <w:rFonts w:ascii="Arial" w:eastAsiaTheme="majorEastAsia" w:hAnsi="Arial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933C2"/>
    <w:rPr>
      <w:rFonts w:ascii="Arial" w:eastAsiaTheme="majorEastAsia" w:hAnsi="Arial" w:cstheme="majorBidi"/>
      <w:color w:val="1F3763"/>
    </w:rPr>
  </w:style>
  <w:style w:type="paragraph" w:styleId="Caption">
    <w:name w:val="caption"/>
    <w:basedOn w:val="Normal"/>
    <w:next w:val="Normal"/>
    <w:uiPriority w:val="35"/>
    <w:unhideWhenUsed/>
    <w:qFormat/>
    <w:rsid w:val="00F933C2"/>
    <w:pPr>
      <w:spacing w:after="200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933C2"/>
    <w:rPr>
      <w:color w:val="954F72" w:themeColor="followedHyperlink"/>
      <w:u w:val="single"/>
    </w:rPr>
  </w:style>
  <w:style w:type="paragraph" w:customStyle="1" w:styleId="stylesprpz3d">
    <w:name w:val="styles_p__rpz3d"/>
    <w:basedOn w:val="Normal"/>
    <w:uiPriority w:val="1"/>
    <w:rsid w:val="00F933C2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sliqple6">
    <w:name w:val="styles_li__qple6"/>
    <w:basedOn w:val="Normal"/>
    <w:uiPriority w:val="1"/>
    <w:rsid w:val="00F933C2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933C2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33C2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00F933C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33C2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F933C2"/>
    <w:rPr>
      <w:rFonts w:asciiTheme="majorHAnsi" w:eastAsiaTheme="majorEastAsia" w:hAnsiTheme="majorHAnsi" w:cstheme="majorBidi"/>
      <w:i/>
      <w:iCs/>
      <w:color w:val="1F3763"/>
    </w:rPr>
  </w:style>
  <w:style w:type="character" w:customStyle="1" w:styleId="Heading8Char">
    <w:name w:val="Heading 8 Char"/>
    <w:basedOn w:val="DefaultParagraphFont"/>
    <w:link w:val="Heading8"/>
    <w:uiPriority w:val="9"/>
    <w:rsid w:val="00F933C2"/>
    <w:rPr>
      <w:rFonts w:asciiTheme="majorHAnsi" w:eastAsiaTheme="majorEastAsia" w:hAnsiTheme="majorHAnsi" w:cstheme="majorBidi"/>
      <w:color w:val="272727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F933C2"/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customStyle="1" w:styleId="TitleChar">
    <w:name w:val="Title Char"/>
    <w:basedOn w:val="DefaultParagraphFont"/>
    <w:link w:val="Title"/>
    <w:uiPriority w:val="10"/>
    <w:rsid w:val="00F933C2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F933C2"/>
    <w:rPr>
      <w:rFonts w:ascii="Arial" w:eastAsiaTheme="minorEastAsia" w:hAnsi="Arial" w:cs="Arial"/>
      <w:color w:val="5A5A5A"/>
    </w:rPr>
  </w:style>
  <w:style w:type="character" w:customStyle="1" w:styleId="QuoteChar">
    <w:name w:val="Quote Char"/>
    <w:basedOn w:val="DefaultParagraphFont"/>
    <w:link w:val="Quote"/>
    <w:uiPriority w:val="29"/>
    <w:rsid w:val="00F933C2"/>
    <w:rPr>
      <w:rFonts w:ascii="Arial" w:eastAsia="Arial" w:hAnsi="Arial" w:cs="Arial"/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33C2"/>
    <w:rPr>
      <w:rFonts w:ascii="Arial" w:eastAsia="Arial" w:hAnsi="Arial" w:cs="Arial"/>
      <w:i/>
      <w:iCs/>
      <w:color w:val="4472C4" w:themeColor="accent1"/>
    </w:rPr>
  </w:style>
  <w:style w:type="paragraph" w:styleId="TOC1">
    <w:name w:val="toc 1"/>
    <w:basedOn w:val="Normal"/>
    <w:next w:val="Normal"/>
    <w:uiPriority w:val="39"/>
    <w:unhideWhenUsed/>
    <w:rsid w:val="00F933C2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00F933C2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00F933C2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00F933C2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00F933C2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00F933C2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00F933C2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00F933C2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00F933C2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F933C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933C2"/>
    <w:rPr>
      <w:rFonts w:ascii="Arial" w:eastAsia="Arial" w:hAnsi="Arial" w:cs="Arial"/>
      <w:color w:val="000000" w:themeColor="text1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933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33C2"/>
    <w:rPr>
      <w:rFonts w:ascii="Arial" w:eastAsia="Arial" w:hAnsi="Arial" w:cs="Arial"/>
      <w:color w:val="000000" w:themeColor="text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933C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933C2"/>
    <w:rPr>
      <w:rFonts w:ascii="Arial" w:eastAsia="Arial" w:hAnsi="Arial" w:cs="Arial"/>
      <w:color w:val="000000" w:themeColor="text1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933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33C2"/>
    <w:rPr>
      <w:rFonts w:ascii="Arial" w:eastAsia="Arial" w:hAnsi="Arial" w:cs="Arial"/>
      <w:color w:val="000000" w:themeColor="text1"/>
    </w:rPr>
  </w:style>
  <w:style w:type="table" w:styleId="PlainTable3">
    <w:name w:val="Plain Table 3"/>
    <w:basedOn w:val="TableNormal"/>
    <w:uiPriority w:val="43"/>
    <w:rsid w:val="00F933C2"/>
    <w:pPr>
      <w:spacing w:after="0" w:line="240" w:lineRule="auto"/>
      <w:jc w:val="left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77A05"/>
    <w:pPr>
      <w:pBdr>
        <w:bottom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77A05"/>
    <w:rPr>
      <w:rFonts w:ascii="Arial" w:eastAsia="Arial" w:hAnsi="Arial" w:cs="Arial"/>
      <w:vanish/>
      <w:color w:val="000000" w:themeColor="text1"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77A05"/>
    <w:pPr>
      <w:pBdr>
        <w:top w:val="single" w:sz="6" w:space="1" w:color="auto"/>
      </w:pBdr>
      <w:jc w:val="center"/>
    </w:pPr>
    <w:rPr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77A05"/>
    <w:rPr>
      <w:rFonts w:ascii="Arial" w:eastAsia="Arial" w:hAnsi="Arial" w:cs="Arial"/>
      <w:vanish/>
      <w:color w:val="000000" w:themeColor="text1"/>
      <w:sz w:val="16"/>
      <w:szCs w:val="16"/>
    </w:rPr>
  </w:style>
  <w:style w:type="paragraph" w:customStyle="1" w:styleId="quizans">
    <w:name w:val="quiz ans"/>
    <w:basedOn w:val="Normal"/>
    <w:link w:val="quizansChar"/>
    <w:qFormat/>
    <w:rsid w:val="00CB2B4F"/>
    <w:rPr>
      <w:color w:val="70AD47" w:themeColor="accent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B2B4F"/>
    <w:rPr>
      <w:rFonts w:ascii="Arial" w:eastAsia="Arial" w:hAnsi="Arial" w:cs="Arial"/>
      <w:color w:val="000000" w:themeColor="text1"/>
    </w:rPr>
  </w:style>
  <w:style w:type="character" w:customStyle="1" w:styleId="quizansChar">
    <w:name w:val="quiz ans Char"/>
    <w:basedOn w:val="ListParagraphChar"/>
    <w:link w:val="quizans"/>
    <w:rsid w:val="00CB2B4F"/>
    <w:rPr>
      <w:rFonts w:ascii="Arial" w:eastAsia="Arial" w:hAnsi="Arial" w:cs="Arial"/>
      <w:color w:val="70AD47" w:themeColor="accent6"/>
      <w:lang w:val="en-KE"/>
    </w:rPr>
  </w:style>
  <w:style w:type="paragraph" w:customStyle="1" w:styleId="inlinecode">
    <w:name w:val="inline code"/>
    <w:basedOn w:val="Normal"/>
    <w:link w:val="inlinecodeChar"/>
    <w:uiPriority w:val="1"/>
    <w:qFormat/>
    <w:rsid w:val="00F933C2"/>
    <w:pPr>
      <w:shd w:val="clear" w:color="auto" w:fill="F2F2F2" w:themeFill="background1" w:themeFillShade="F2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nsolas" w:eastAsia="Times New Roman" w:hAnsi="Consolas" w:cs="Courier New"/>
      <w:noProof/>
      <w:color w:val="FF0000"/>
      <w:lang w:val="en-US"/>
    </w:rPr>
  </w:style>
  <w:style w:type="character" w:customStyle="1" w:styleId="inlinecodeChar">
    <w:name w:val="inline code Char"/>
    <w:basedOn w:val="DefaultParagraphFont"/>
    <w:link w:val="inlinecode"/>
    <w:uiPriority w:val="1"/>
    <w:rsid w:val="00F933C2"/>
    <w:rPr>
      <w:rFonts w:ascii="Consolas" w:eastAsia="Times New Roman" w:hAnsi="Consolas" w:cs="Courier New"/>
      <w:noProof/>
      <w:color w:val="FF0000"/>
      <w:shd w:val="clear" w:color="auto" w:fill="F2F2F2" w:themeFill="background1" w:themeFillShade="F2"/>
      <w:lang w:val="en-US"/>
    </w:rPr>
  </w:style>
  <w:style w:type="paragraph" w:customStyle="1" w:styleId="block">
    <w:name w:val="block"/>
    <w:basedOn w:val="inlinecode"/>
    <w:link w:val="blockChar"/>
    <w:qFormat/>
    <w:rsid w:val="00F933C2"/>
    <w:pPr>
      <w:spacing w:after="120" w:line="276" w:lineRule="auto"/>
      <w:contextualSpacing/>
    </w:pPr>
  </w:style>
  <w:style w:type="character" w:customStyle="1" w:styleId="blockChar">
    <w:name w:val="block Char"/>
    <w:basedOn w:val="inlinecodeChar"/>
    <w:link w:val="block"/>
    <w:rsid w:val="00F933C2"/>
    <w:rPr>
      <w:rFonts w:ascii="Consolas" w:eastAsia="Times New Roman" w:hAnsi="Consolas" w:cs="Courier New"/>
      <w:noProof/>
      <w:color w:val="FF0000"/>
      <w:shd w:val="clear" w:color="auto" w:fill="F2F2F2" w:themeFill="background1" w:themeFillShade="F2"/>
      <w:lang w:val="en-US"/>
    </w:rPr>
  </w:style>
  <w:style w:type="table" w:customStyle="1" w:styleId="Calendar2">
    <w:name w:val="Calendar 2"/>
    <w:basedOn w:val="TableNormal"/>
    <w:uiPriority w:val="99"/>
    <w:qFormat/>
    <w:rsid w:val="00F933C2"/>
    <w:pPr>
      <w:spacing w:after="0" w:line="240" w:lineRule="auto"/>
      <w:jc w:val="center"/>
    </w:pPr>
    <w:rPr>
      <w:rFonts w:eastAsiaTheme="minorEastAsia"/>
      <w:sz w:val="28"/>
      <w:szCs w:val="28"/>
      <w:lang w:val="en-US"/>
    </w:rPr>
    <w:tblPr>
      <w:tblBorders>
        <w:insideV w:val="single" w:sz="4" w:space="0" w:color="8EAADB" w:themeColor="accent1" w:themeTint="99"/>
      </w:tblBorders>
    </w:tblPr>
    <w:tblStylePr w:type="firstRow">
      <w:rPr>
        <w:rFonts w:asciiTheme="majorHAnsi" w:hAnsiTheme="majorHAnsi"/>
        <w:b w:val="0"/>
        <w:i w:val="0"/>
        <w:caps/>
        <w:smallCaps w:val="0"/>
        <w:color w:val="4472C4" w:themeColor="accent1"/>
        <w:spacing w:val="20"/>
        <w:sz w:val="3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933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33C2"/>
    <w:pPr>
      <w:spacing w:after="120" w:line="240" w:lineRule="auto"/>
    </w:pPr>
    <w:rPr>
      <w:rFonts w:ascii="Segoe UI" w:eastAsiaTheme="minorHAnsi" w:hAnsi="Segoe UI" w:cstheme="minorBidi"/>
      <w:color w:val="auto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33C2"/>
    <w:rPr>
      <w:rFonts w:ascii="Segoe UI" w:hAnsi="Segoe UI"/>
      <w:sz w:val="20"/>
      <w:szCs w:val="20"/>
    </w:rPr>
  </w:style>
  <w:style w:type="paragraph" w:customStyle="1" w:styleId="line">
    <w:name w:val="line"/>
    <w:basedOn w:val="Normal"/>
    <w:rsid w:val="00F933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7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57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2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4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3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8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5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8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74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6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18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52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841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117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41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676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677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1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9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8117">
          <w:marLeft w:val="-225"/>
          <w:marRight w:val="-225"/>
          <w:marTop w:val="0"/>
          <w:marBottom w:val="225"/>
          <w:divBdr>
            <w:top w:val="single" w:sz="6" w:space="11" w:color="3D4245"/>
            <w:left w:val="single" w:sz="6" w:space="0" w:color="3D4245"/>
            <w:bottom w:val="single" w:sz="6" w:space="11" w:color="3D4245"/>
            <w:right w:val="single" w:sz="6" w:space="0" w:color="3D4245"/>
          </w:divBdr>
          <w:divsChild>
            <w:div w:id="76769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079066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978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899214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525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00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060083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673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93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7524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788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8467494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1871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472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216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526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359862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5484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7069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8779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27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052438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621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2381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037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292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0620432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725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3054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150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94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12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6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4169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2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0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5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6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82156">
          <w:marLeft w:val="0"/>
          <w:marRight w:val="0"/>
          <w:marTop w:val="0"/>
          <w:marBottom w:val="0"/>
          <w:divBdr>
            <w:top w:val="none" w:sz="0" w:space="8" w:color="3D4245"/>
            <w:left w:val="none" w:sz="0" w:space="11" w:color="3D4245"/>
            <w:bottom w:val="single" w:sz="6" w:space="8" w:color="3D4245"/>
            <w:right w:val="none" w:sz="0" w:space="11" w:color="3D4245"/>
          </w:divBdr>
        </w:div>
        <w:div w:id="19903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21014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932748">
                  <w:marLeft w:val="-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7737162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721719">
                  <w:marLeft w:val="-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2928541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161694">
                  <w:marLeft w:val="-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2097096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044919">
                  <w:marLeft w:val="-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3707406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620543">
                  <w:marLeft w:val="-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139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89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4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43835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24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7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1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92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59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36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1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28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24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4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37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80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31525">
          <w:marLeft w:val="-225"/>
          <w:marRight w:val="-225"/>
          <w:marTop w:val="0"/>
          <w:marBottom w:val="225"/>
          <w:divBdr>
            <w:top w:val="single" w:sz="6" w:space="11" w:color="3D4245"/>
            <w:left w:val="single" w:sz="6" w:space="0" w:color="3D4245"/>
            <w:bottom w:val="single" w:sz="6" w:space="11" w:color="3D4245"/>
            <w:right w:val="single" w:sz="6" w:space="0" w:color="3D4245"/>
          </w:divBdr>
          <w:divsChild>
            <w:div w:id="137547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643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974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979835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6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819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838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133455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8523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037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8912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551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750208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790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3435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1706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694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6809775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6449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845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27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0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22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24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22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4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06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85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7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5392">
          <w:marLeft w:val="-225"/>
          <w:marRight w:val="-225"/>
          <w:marTop w:val="0"/>
          <w:marBottom w:val="225"/>
          <w:divBdr>
            <w:top w:val="single" w:sz="6" w:space="11" w:color="3D4245"/>
            <w:left w:val="single" w:sz="6" w:space="0" w:color="3D4245"/>
            <w:bottom w:val="single" w:sz="6" w:space="11" w:color="3D4245"/>
            <w:right w:val="single" w:sz="6" w:space="0" w:color="3D4245"/>
          </w:divBdr>
          <w:divsChild>
            <w:div w:id="190502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65733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457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589552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0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89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382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6241010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275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5222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4254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9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5107178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226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37922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96003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875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0872882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7210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400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473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1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44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7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60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0800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37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8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72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1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3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05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6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60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7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08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71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973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65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6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15456">
          <w:marLeft w:val="-225"/>
          <w:marRight w:val="-225"/>
          <w:marTop w:val="0"/>
          <w:marBottom w:val="225"/>
          <w:divBdr>
            <w:top w:val="single" w:sz="6" w:space="11" w:color="3D4245"/>
            <w:left w:val="single" w:sz="6" w:space="0" w:color="3D4245"/>
            <w:bottom w:val="single" w:sz="6" w:space="11" w:color="3D4245"/>
            <w:right w:val="single" w:sz="6" w:space="0" w:color="3D4245"/>
          </w:divBdr>
          <w:divsChild>
            <w:div w:id="46786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703337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0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436671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5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140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651852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845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0043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29305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658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8120775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891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645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9061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284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262874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1891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2706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19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6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55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0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51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27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34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560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71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168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86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2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32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2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402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6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361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506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87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15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38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8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7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8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39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406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7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1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559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95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9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8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0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14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08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88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00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25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769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39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4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43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99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4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848403">
          <w:marLeft w:val="-225"/>
          <w:marRight w:val="-225"/>
          <w:marTop w:val="0"/>
          <w:marBottom w:val="225"/>
          <w:divBdr>
            <w:top w:val="single" w:sz="6" w:space="11" w:color="3D4245"/>
            <w:left w:val="single" w:sz="6" w:space="0" w:color="3D4245"/>
            <w:bottom w:val="single" w:sz="6" w:space="11" w:color="3D4245"/>
            <w:right w:val="single" w:sz="6" w:space="0" w:color="3D4245"/>
          </w:divBdr>
          <w:divsChild>
            <w:div w:id="128445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259484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8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132408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0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736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346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4772860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83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293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50238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226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699577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72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494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56170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224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461540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501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063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0271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249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439905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873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3564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4437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94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446952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0272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3151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8944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902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1964872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8352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7345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876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1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96007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07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39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87034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565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24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10457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380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73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856772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4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176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49266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724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94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23104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781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95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0984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941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45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166945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31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78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49275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373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173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50734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5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535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328347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547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87541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0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258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60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940219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909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230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787843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19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752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1050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61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625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9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55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04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28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51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9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4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37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77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46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24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96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6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4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04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7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4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4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75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5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9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29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5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04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24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90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9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5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1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11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47203">
          <w:marLeft w:val="0"/>
          <w:marRight w:val="0"/>
          <w:marTop w:val="0"/>
          <w:marBottom w:val="0"/>
          <w:divBdr>
            <w:top w:val="none" w:sz="0" w:space="8" w:color="3D4245"/>
            <w:left w:val="none" w:sz="0" w:space="11" w:color="3D4245"/>
            <w:bottom w:val="single" w:sz="6" w:space="8" w:color="3D4245"/>
            <w:right w:val="none" w:sz="0" w:space="11" w:color="3D4245"/>
          </w:divBdr>
          <w:divsChild>
            <w:div w:id="2090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48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0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74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83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229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888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9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3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043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9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9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13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92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8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97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2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5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13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5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8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74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0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42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0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2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9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3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13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1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9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2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291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221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71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1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266313">
          <w:marLeft w:val="0"/>
          <w:marRight w:val="0"/>
          <w:marTop w:val="0"/>
          <w:marBottom w:val="0"/>
          <w:divBdr>
            <w:top w:val="none" w:sz="0" w:space="8" w:color="3D4245"/>
            <w:left w:val="none" w:sz="0" w:space="11" w:color="3D4245"/>
            <w:bottom w:val="single" w:sz="6" w:space="8" w:color="3D4245"/>
            <w:right w:val="none" w:sz="0" w:space="11" w:color="3D4245"/>
          </w:divBdr>
          <w:divsChild>
            <w:div w:id="5883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68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9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28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99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3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8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61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80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67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83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072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155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90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26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39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56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82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10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4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51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3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51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0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50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931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4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78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888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72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1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22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1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4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97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66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33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99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38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843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1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03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3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6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0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6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0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51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78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17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0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Journal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91C400-8AC4-42FD-AA69-6738AC789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1</TotalTime>
  <Pages>1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nce MK</dc:creator>
  <cp:keywords/>
  <dc:description/>
  <cp:lastModifiedBy>Terrence MK</cp:lastModifiedBy>
  <cp:revision>557</cp:revision>
  <dcterms:created xsi:type="dcterms:W3CDTF">2023-01-15T19:36:00Z</dcterms:created>
  <dcterms:modified xsi:type="dcterms:W3CDTF">2023-04-28T18:48:00Z</dcterms:modified>
</cp:coreProperties>
</file>